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4F14E" w14:textId="21B2F1E8" w:rsidR="00B95E64" w:rsidRDefault="00EA05A6" w:rsidP="00D57BF2">
      <w:pPr>
        <w:pStyle w:val="Title"/>
        <w:spacing w:after="60"/>
      </w:pPr>
      <w:r>
        <w:t xml:space="preserve">Weekly </w:t>
      </w:r>
      <w:r w:rsidR="0033165E">
        <w:t>P</w:t>
      </w:r>
      <w:r w:rsidR="005A3A58">
        <w:t>lanner</w:t>
      </w:r>
      <w:r w:rsidR="00EA704F">
        <w:t xml:space="preserve"> -</w:t>
      </w:r>
      <w:r w:rsidR="0033165E">
        <w:t xml:space="preserve"> </w:t>
      </w:r>
      <w:r w:rsidR="00EA704F" w:rsidRPr="00EA704F">
        <w:t>Study</w:t>
      </w:r>
    </w:p>
    <w:p w14:paraId="6789EBB7" w14:textId="7CC3308E" w:rsidR="005A3A58" w:rsidRDefault="000D5879" w:rsidP="005A3A58">
      <w:r w:rsidRPr="000D5879">
        <w:t xml:space="preserve">Managing your time </w:t>
      </w:r>
      <w:r w:rsidR="00A50E79">
        <w:t xml:space="preserve">well </w:t>
      </w:r>
      <w:r w:rsidRPr="000D5879">
        <w:t xml:space="preserve">can be the key to your success at university. </w:t>
      </w:r>
      <w:r w:rsidR="005E4B5F">
        <w:t xml:space="preserve"> </w:t>
      </w:r>
      <w:r w:rsidR="00931447">
        <w:t xml:space="preserve">Preparing a weekly planner can ensure you </w:t>
      </w:r>
      <w:r w:rsidR="00ED3FE6">
        <w:t>take into account</w:t>
      </w:r>
      <w:r w:rsidR="00894AD3">
        <w:t xml:space="preserve"> and schedule </w:t>
      </w:r>
      <w:r w:rsidR="00931447">
        <w:t xml:space="preserve">all </w:t>
      </w:r>
      <w:r w:rsidR="00894AD3">
        <w:t xml:space="preserve">fixed and </w:t>
      </w:r>
      <w:r w:rsidR="00931447">
        <w:t xml:space="preserve">independent learning tasks </w:t>
      </w:r>
      <w:r w:rsidR="00894AD3">
        <w:t>you are required to complete each week.</w:t>
      </w:r>
    </w:p>
    <w:p w14:paraId="3124B608" w14:textId="793C83E7" w:rsidR="00D93A5C" w:rsidRDefault="00D93A5C" w:rsidP="005A3A58">
      <w:r>
        <w:rPr>
          <w:b/>
        </w:rPr>
        <w:t>Step 1:</w:t>
      </w:r>
      <w:r>
        <w:t xml:space="preserve"> Add your fixed commitments</w:t>
      </w:r>
      <w:r w:rsidR="00A50E79">
        <w:t>,</w:t>
      </w:r>
      <w:r w:rsidRPr="00D93A5C">
        <w:t xml:space="preserve"> including</w:t>
      </w:r>
      <w:r w:rsidR="00931447">
        <w:t xml:space="preserve"> </w:t>
      </w:r>
      <w:r w:rsidR="00DE12C6">
        <w:t xml:space="preserve">lectures, </w:t>
      </w:r>
      <w:r w:rsidR="00931447">
        <w:t>tutorials and other classes</w:t>
      </w:r>
      <w:r w:rsidRPr="00D93A5C">
        <w:t>, work, travel, meals</w:t>
      </w:r>
      <w:r w:rsidR="0071186D">
        <w:t xml:space="preserve">, </w:t>
      </w:r>
      <w:r w:rsidRPr="00D93A5C">
        <w:t xml:space="preserve">family commitments and leisure time. </w:t>
      </w:r>
    </w:p>
    <w:p w14:paraId="2269A274" w14:textId="396BD785" w:rsidR="00931447" w:rsidRDefault="00D93A5C" w:rsidP="005A3A58">
      <w:r>
        <w:rPr>
          <w:b/>
        </w:rPr>
        <w:t>Step 2:</w:t>
      </w:r>
      <w:r>
        <w:t xml:space="preserve"> Add </w:t>
      </w:r>
      <w:r w:rsidR="00741114">
        <w:t xml:space="preserve">your </w:t>
      </w:r>
      <w:r w:rsidR="00EA05A6">
        <w:t xml:space="preserve">independent </w:t>
      </w:r>
      <w:r>
        <w:t>study time</w:t>
      </w:r>
      <w:r w:rsidR="00ED3FE6">
        <w:t xml:space="preserve">. </w:t>
      </w:r>
      <w:r w:rsidR="00931447">
        <w:t>Try to schedule</w:t>
      </w:r>
      <w:r w:rsidR="005E4B5F">
        <w:t xml:space="preserve"> the</w:t>
      </w:r>
      <w:r w:rsidR="00931447">
        <w:t xml:space="preserve"> </w:t>
      </w:r>
      <w:r w:rsidR="00ED3FE6">
        <w:t>independent tasks from e</w:t>
      </w:r>
      <w:r w:rsidR="00931447">
        <w:t xml:space="preserve">ach unit </w:t>
      </w:r>
      <w:r w:rsidR="00ED3FE6">
        <w:t>(</w:t>
      </w:r>
      <w:proofErr w:type="spellStart"/>
      <w:r w:rsidR="00ED3FE6">
        <w:t>ie</w:t>
      </w:r>
      <w:proofErr w:type="spellEnd"/>
      <w:r w:rsidR="00ED3FE6">
        <w:t>: work</w:t>
      </w:r>
      <w:r w:rsidR="005E4B5F">
        <w:t>ing</w:t>
      </w:r>
      <w:r w:rsidR="00ED3FE6">
        <w:t xml:space="preserve"> through </w:t>
      </w:r>
      <w:r w:rsidR="005E4B5F">
        <w:t xml:space="preserve">weekly </w:t>
      </w:r>
      <w:r w:rsidR="00ED3FE6">
        <w:t>module</w:t>
      </w:r>
      <w:r w:rsidR="005E4B5F">
        <w:t>s</w:t>
      </w:r>
      <w:r w:rsidR="00ED3FE6">
        <w:t>, readings, research</w:t>
      </w:r>
      <w:r w:rsidR="005E4B5F">
        <w:t>, assessment tasks</w:t>
      </w:r>
      <w:r w:rsidR="00ED3FE6">
        <w:t xml:space="preserve">) </w:t>
      </w:r>
      <w:r w:rsidR="00931447">
        <w:t xml:space="preserve">around </w:t>
      </w:r>
      <w:r w:rsidR="005E4B5F">
        <w:t>the scheduled</w:t>
      </w:r>
      <w:r w:rsidR="00931447">
        <w:t xml:space="preserve"> lecture and tutorials </w:t>
      </w:r>
      <w:r w:rsidR="00ED3FE6">
        <w:t>for that unit.</w:t>
      </w:r>
    </w:p>
    <w:p w14:paraId="68680F9E" w14:textId="31406124" w:rsidR="00D93A5C" w:rsidRPr="00D93A5C" w:rsidRDefault="00741114" w:rsidP="005A3A58">
      <w:r>
        <w:t xml:space="preserve">For each </w:t>
      </w:r>
      <w:r w:rsidR="00CC3F15">
        <w:t xml:space="preserve">unit, </w:t>
      </w:r>
      <w:r w:rsidR="00EA05A6">
        <w:t xml:space="preserve">we recommend </w:t>
      </w:r>
      <w:r w:rsidR="00CC3F15" w:rsidRPr="2E6F912B">
        <w:rPr>
          <w:b/>
          <w:bCs/>
        </w:rPr>
        <w:t>at least</w:t>
      </w:r>
      <w:r w:rsidR="00CC3F15">
        <w:t xml:space="preserve"> </w:t>
      </w:r>
      <w:r w:rsidR="00CC3F15" w:rsidRPr="2E6F912B">
        <w:rPr>
          <w:b/>
          <w:bCs/>
        </w:rPr>
        <w:t>20 h</w:t>
      </w:r>
      <w:r w:rsidR="24415C76" w:rsidRPr="2E6F912B">
        <w:rPr>
          <w:b/>
          <w:bCs/>
        </w:rPr>
        <w:t>ours</w:t>
      </w:r>
      <w:r w:rsidR="24415C76" w:rsidRPr="000E0E2C">
        <w:rPr>
          <w:b/>
          <w:bCs/>
        </w:rPr>
        <w:t xml:space="preserve"> </w:t>
      </w:r>
      <w:r w:rsidR="00112500">
        <w:rPr>
          <w:b/>
          <w:bCs/>
        </w:rPr>
        <w:t xml:space="preserve">a week </w:t>
      </w:r>
      <w:r w:rsidR="000E0E2C" w:rsidRPr="000E0E2C">
        <w:rPr>
          <w:b/>
          <w:bCs/>
        </w:rPr>
        <w:t xml:space="preserve">of additional study </w:t>
      </w:r>
      <w:r w:rsidR="00CC3F15">
        <w:t xml:space="preserve">per </w:t>
      </w:r>
      <w:r w:rsidR="000E0E2C">
        <w:t>t</w:t>
      </w:r>
      <w:r w:rsidR="00EA05A6">
        <w:t>erm</w:t>
      </w:r>
      <w:r w:rsidR="00CC3F15">
        <w:t>.</w:t>
      </w:r>
    </w:p>
    <w:tbl>
      <w:tblPr>
        <w:tblStyle w:val="TableGrid"/>
        <w:tblW w:w="10808" w:type="dxa"/>
        <w:tblLayout w:type="fixed"/>
        <w:tblLook w:val="06A0" w:firstRow="1" w:lastRow="0" w:firstColumn="1" w:lastColumn="0" w:noHBand="1" w:noVBand="1"/>
      </w:tblPr>
      <w:tblGrid>
        <w:gridCol w:w="1351"/>
        <w:gridCol w:w="1351"/>
        <w:gridCol w:w="1351"/>
        <w:gridCol w:w="1351"/>
        <w:gridCol w:w="1351"/>
        <w:gridCol w:w="1351"/>
        <w:gridCol w:w="1351"/>
        <w:gridCol w:w="1351"/>
      </w:tblGrid>
      <w:tr w:rsidR="0035233D" w:rsidRPr="005A3A58" w14:paraId="351737FF" w14:textId="77777777" w:rsidTr="00480C4E">
        <w:trPr>
          <w:trHeight w:val="273"/>
        </w:trPr>
        <w:tc>
          <w:tcPr>
            <w:tcW w:w="1351" w:type="dxa"/>
            <w:shd w:val="clear" w:color="auto" w:fill="005E86" w:themeFill="text2"/>
          </w:tcPr>
          <w:p w14:paraId="7B2C21DF" w14:textId="77777777" w:rsidR="005A3A58" w:rsidRPr="00F86522" w:rsidRDefault="005A3A58" w:rsidP="00F86522">
            <w:pPr>
              <w:pStyle w:val="Heading2"/>
              <w:jc w:val="center"/>
              <w:rPr>
                <w:sz w:val="20"/>
                <w:szCs w:val="20"/>
              </w:rPr>
            </w:pPr>
            <w:r w:rsidRPr="00F86522">
              <w:rPr>
                <w:color w:val="FFFFFF" w:themeColor="background1"/>
                <w:sz w:val="20"/>
                <w:szCs w:val="20"/>
              </w:rPr>
              <w:t>Time</w:t>
            </w:r>
          </w:p>
        </w:tc>
        <w:tc>
          <w:tcPr>
            <w:tcW w:w="1351" w:type="dxa"/>
            <w:shd w:val="clear" w:color="auto" w:fill="005E86" w:themeFill="text2"/>
          </w:tcPr>
          <w:p w14:paraId="671C636B" w14:textId="77777777" w:rsidR="005A3A58" w:rsidRPr="00F86522" w:rsidRDefault="005A3A58" w:rsidP="00F86522">
            <w:pPr>
              <w:pStyle w:val="Heading2"/>
              <w:jc w:val="center"/>
              <w:rPr>
                <w:color w:val="FFFFFF" w:themeColor="background1"/>
                <w:sz w:val="20"/>
                <w:szCs w:val="20"/>
              </w:rPr>
            </w:pPr>
            <w:r w:rsidRPr="00F86522">
              <w:rPr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1351" w:type="dxa"/>
            <w:shd w:val="clear" w:color="auto" w:fill="005E86" w:themeFill="text2"/>
          </w:tcPr>
          <w:p w14:paraId="471EE001" w14:textId="77777777" w:rsidR="005A3A58" w:rsidRPr="00F86522" w:rsidRDefault="005A3A58" w:rsidP="00F86522">
            <w:pPr>
              <w:pStyle w:val="Heading2"/>
              <w:jc w:val="center"/>
              <w:rPr>
                <w:color w:val="FFFFFF" w:themeColor="background1"/>
                <w:sz w:val="20"/>
                <w:szCs w:val="20"/>
              </w:rPr>
            </w:pPr>
            <w:r w:rsidRPr="00F86522">
              <w:rPr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1351" w:type="dxa"/>
            <w:shd w:val="clear" w:color="auto" w:fill="005E86" w:themeFill="text2"/>
          </w:tcPr>
          <w:p w14:paraId="068461EE" w14:textId="77777777" w:rsidR="005A3A58" w:rsidRPr="00F86522" w:rsidRDefault="005A3A58" w:rsidP="00F86522">
            <w:pPr>
              <w:pStyle w:val="Heading2"/>
              <w:jc w:val="center"/>
              <w:rPr>
                <w:color w:val="FFFFFF" w:themeColor="background1"/>
                <w:sz w:val="20"/>
                <w:szCs w:val="20"/>
              </w:rPr>
            </w:pPr>
            <w:r w:rsidRPr="00F86522">
              <w:rPr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1351" w:type="dxa"/>
            <w:shd w:val="clear" w:color="auto" w:fill="005E86" w:themeFill="text2"/>
          </w:tcPr>
          <w:p w14:paraId="1FAD9997" w14:textId="77777777" w:rsidR="005A3A58" w:rsidRPr="00F86522" w:rsidRDefault="005A3A58" w:rsidP="00F86522">
            <w:pPr>
              <w:pStyle w:val="Heading2"/>
              <w:jc w:val="center"/>
              <w:rPr>
                <w:color w:val="FFFFFF" w:themeColor="background1"/>
                <w:sz w:val="20"/>
                <w:szCs w:val="20"/>
              </w:rPr>
            </w:pPr>
            <w:r w:rsidRPr="00F86522">
              <w:rPr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1351" w:type="dxa"/>
            <w:shd w:val="clear" w:color="auto" w:fill="005E86" w:themeFill="text2"/>
          </w:tcPr>
          <w:p w14:paraId="61E9FD2F" w14:textId="77777777" w:rsidR="005A3A58" w:rsidRPr="00F86522" w:rsidRDefault="005A3A58" w:rsidP="00F86522">
            <w:pPr>
              <w:pStyle w:val="Heading2"/>
              <w:jc w:val="center"/>
              <w:rPr>
                <w:color w:val="FFFFFF" w:themeColor="background1"/>
                <w:sz w:val="20"/>
                <w:szCs w:val="20"/>
              </w:rPr>
            </w:pPr>
            <w:r w:rsidRPr="00F86522">
              <w:rPr>
                <w:color w:val="FFFFFF" w:themeColor="background1"/>
                <w:sz w:val="20"/>
                <w:szCs w:val="20"/>
              </w:rPr>
              <w:t>Friday</w:t>
            </w:r>
          </w:p>
        </w:tc>
        <w:tc>
          <w:tcPr>
            <w:tcW w:w="1351" w:type="dxa"/>
            <w:shd w:val="clear" w:color="auto" w:fill="005E86" w:themeFill="text2"/>
          </w:tcPr>
          <w:p w14:paraId="68A2F147" w14:textId="77777777" w:rsidR="005A3A58" w:rsidRPr="00F86522" w:rsidRDefault="005A3A58" w:rsidP="00F86522">
            <w:pPr>
              <w:pStyle w:val="Heading2"/>
              <w:jc w:val="center"/>
              <w:rPr>
                <w:color w:val="FFFFFF" w:themeColor="background1"/>
                <w:sz w:val="20"/>
                <w:szCs w:val="20"/>
              </w:rPr>
            </w:pPr>
            <w:r w:rsidRPr="00F86522">
              <w:rPr>
                <w:color w:val="FFFFFF" w:themeColor="background1"/>
                <w:sz w:val="20"/>
                <w:szCs w:val="20"/>
              </w:rPr>
              <w:t>Saturday</w:t>
            </w:r>
          </w:p>
        </w:tc>
        <w:tc>
          <w:tcPr>
            <w:tcW w:w="1351" w:type="dxa"/>
            <w:shd w:val="clear" w:color="auto" w:fill="005E86" w:themeFill="text2"/>
          </w:tcPr>
          <w:p w14:paraId="4E0F1EA3" w14:textId="77777777" w:rsidR="005A3A58" w:rsidRPr="00F86522" w:rsidRDefault="005A3A58" w:rsidP="00F86522">
            <w:pPr>
              <w:pStyle w:val="Heading2"/>
              <w:jc w:val="center"/>
              <w:rPr>
                <w:color w:val="FFFFFF" w:themeColor="background1"/>
                <w:sz w:val="20"/>
                <w:szCs w:val="20"/>
              </w:rPr>
            </w:pPr>
            <w:r w:rsidRPr="00F86522">
              <w:rPr>
                <w:color w:val="FFFFFF" w:themeColor="background1"/>
                <w:sz w:val="20"/>
                <w:szCs w:val="20"/>
              </w:rPr>
              <w:t>Sunday</w:t>
            </w:r>
          </w:p>
        </w:tc>
      </w:tr>
      <w:tr w:rsidR="00BE098B" w14:paraId="2A5EEE15" w14:textId="77777777" w:rsidTr="00480C4E">
        <w:trPr>
          <w:trHeight w:val="518"/>
        </w:trPr>
        <w:tc>
          <w:tcPr>
            <w:tcW w:w="1351" w:type="dxa"/>
            <w:shd w:val="clear" w:color="auto" w:fill="auto"/>
          </w:tcPr>
          <w:p w14:paraId="56CBF0E0" w14:textId="77777777" w:rsidR="005A3A58" w:rsidRPr="006F1007" w:rsidRDefault="005A3A58" w:rsidP="005A3A58"/>
        </w:tc>
        <w:tc>
          <w:tcPr>
            <w:tcW w:w="1351" w:type="dxa"/>
            <w:shd w:val="clear" w:color="auto" w:fill="auto"/>
          </w:tcPr>
          <w:p w14:paraId="68E4A6E7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26E3CA7B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0BDB8D01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00BD1B4F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71CD6529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6FAED053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207B0441" w14:textId="77777777" w:rsidR="005A3A58" w:rsidRDefault="005A3A58" w:rsidP="005A3A58"/>
        </w:tc>
      </w:tr>
      <w:tr w:rsidR="00BE098B" w14:paraId="4DBEB1F4" w14:textId="77777777" w:rsidTr="00480C4E">
        <w:trPr>
          <w:trHeight w:val="518"/>
        </w:trPr>
        <w:tc>
          <w:tcPr>
            <w:tcW w:w="1351" w:type="dxa"/>
            <w:shd w:val="clear" w:color="auto" w:fill="auto"/>
          </w:tcPr>
          <w:p w14:paraId="16E06583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39A309D0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3EBC4562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57BE8BC1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44044C12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73E72A06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06442012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7E8EF7A0" w14:textId="77777777" w:rsidR="005A3A58" w:rsidRDefault="005A3A58" w:rsidP="005A3A58"/>
        </w:tc>
      </w:tr>
      <w:tr w:rsidR="00BE098B" w14:paraId="409998E5" w14:textId="77777777" w:rsidTr="00480C4E">
        <w:trPr>
          <w:trHeight w:val="518"/>
        </w:trPr>
        <w:tc>
          <w:tcPr>
            <w:tcW w:w="1351" w:type="dxa"/>
            <w:shd w:val="clear" w:color="auto" w:fill="auto"/>
          </w:tcPr>
          <w:p w14:paraId="27BDCF29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37C1127D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04EF20E7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64CDE913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4A736FB8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4991BC50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76F21410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3FF8A332" w14:textId="77777777" w:rsidR="005A3A58" w:rsidRPr="00FB2D4A" w:rsidRDefault="005A3A58" w:rsidP="005A3A58"/>
        </w:tc>
      </w:tr>
      <w:tr w:rsidR="00BE098B" w14:paraId="387B4C14" w14:textId="77777777" w:rsidTr="00480C4E">
        <w:trPr>
          <w:trHeight w:val="518"/>
        </w:trPr>
        <w:tc>
          <w:tcPr>
            <w:tcW w:w="1351" w:type="dxa"/>
            <w:shd w:val="clear" w:color="auto" w:fill="auto"/>
          </w:tcPr>
          <w:p w14:paraId="5F8B59F6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00072B3B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2E122963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09CA823A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38F2A238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4F460C32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4D4EA970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5DC70E45" w14:textId="77777777" w:rsidR="005A3A58" w:rsidRDefault="005A3A58" w:rsidP="005A3A58"/>
        </w:tc>
      </w:tr>
      <w:tr w:rsidR="00BE098B" w14:paraId="040AFFD0" w14:textId="77777777" w:rsidTr="00480C4E">
        <w:trPr>
          <w:trHeight w:val="518"/>
        </w:trPr>
        <w:tc>
          <w:tcPr>
            <w:tcW w:w="1351" w:type="dxa"/>
            <w:shd w:val="clear" w:color="auto" w:fill="auto"/>
          </w:tcPr>
          <w:p w14:paraId="6D225B07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5A0B0B7C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74C47C45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30E0564F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295BD643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43379FB5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47F6B4A6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5E7D3299" w14:textId="77777777" w:rsidR="005A3A58" w:rsidRPr="00FB2D4A" w:rsidRDefault="005A3A58" w:rsidP="005A3A58"/>
        </w:tc>
      </w:tr>
      <w:tr w:rsidR="00BE098B" w14:paraId="6B795CD6" w14:textId="77777777" w:rsidTr="00480C4E">
        <w:trPr>
          <w:trHeight w:val="518"/>
        </w:trPr>
        <w:tc>
          <w:tcPr>
            <w:tcW w:w="1351" w:type="dxa"/>
            <w:shd w:val="clear" w:color="auto" w:fill="auto"/>
          </w:tcPr>
          <w:p w14:paraId="35047514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070C41AF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7C4079A3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508762B7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74E2F419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41BB5952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4B5E6A8B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002A227A" w14:textId="77777777" w:rsidR="005A3A58" w:rsidRPr="00FB2D4A" w:rsidRDefault="005A3A58" w:rsidP="005A3A58"/>
        </w:tc>
      </w:tr>
      <w:tr w:rsidR="00BE098B" w14:paraId="1E891F36" w14:textId="77777777" w:rsidTr="00480C4E">
        <w:trPr>
          <w:trHeight w:val="518"/>
        </w:trPr>
        <w:tc>
          <w:tcPr>
            <w:tcW w:w="1351" w:type="dxa"/>
            <w:shd w:val="clear" w:color="auto" w:fill="auto"/>
          </w:tcPr>
          <w:p w14:paraId="29EB78A1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497F7627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39E4A2D1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1346EDF1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2322EB01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0D9E3E89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0AD1D7F4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2F565860" w14:textId="77777777" w:rsidR="005A3A58" w:rsidRPr="00FB2D4A" w:rsidRDefault="005A3A58" w:rsidP="005A3A58"/>
        </w:tc>
      </w:tr>
      <w:tr w:rsidR="00BE098B" w14:paraId="6A68CDCA" w14:textId="77777777" w:rsidTr="00480C4E">
        <w:trPr>
          <w:trHeight w:val="518"/>
        </w:trPr>
        <w:tc>
          <w:tcPr>
            <w:tcW w:w="1351" w:type="dxa"/>
            <w:shd w:val="clear" w:color="auto" w:fill="auto"/>
          </w:tcPr>
          <w:p w14:paraId="0D7F2746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621254EF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745150FA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6E9C8632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05D52447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5CDD71DC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3665FC5C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018F1D6F" w14:textId="77777777" w:rsidR="005A3A58" w:rsidRPr="00FB2D4A" w:rsidRDefault="005A3A58" w:rsidP="005A3A58"/>
        </w:tc>
      </w:tr>
      <w:tr w:rsidR="00BE098B" w14:paraId="49A3E017" w14:textId="77777777" w:rsidTr="00480C4E">
        <w:trPr>
          <w:trHeight w:val="518"/>
        </w:trPr>
        <w:tc>
          <w:tcPr>
            <w:tcW w:w="1351" w:type="dxa"/>
            <w:shd w:val="clear" w:color="auto" w:fill="auto"/>
          </w:tcPr>
          <w:p w14:paraId="51ABAD80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422BFB1D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2C4D6BCA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312CFF92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2655600E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3452AEA9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63035E5D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1347EEE1" w14:textId="77777777" w:rsidR="005A3A58" w:rsidRPr="00FB2D4A" w:rsidRDefault="005A3A58" w:rsidP="005A3A58"/>
        </w:tc>
      </w:tr>
      <w:tr w:rsidR="00BE098B" w14:paraId="2C97F967" w14:textId="77777777" w:rsidTr="00480C4E">
        <w:trPr>
          <w:trHeight w:val="518"/>
        </w:trPr>
        <w:tc>
          <w:tcPr>
            <w:tcW w:w="1351" w:type="dxa"/>
            <w:shd w:val="clear" w:color="auto" w:fill="auto"/>
          </w:tcPr>
          <w:p w14:paraId="2ED8AE98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49AEC7B2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512FE6A2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35AFAF11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2FDBED54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232C744D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7B767E11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0BCF590D" w14:textId="77777777" w:rsidR="005A3A58" w:rsidRPr="00FB2D4A" w:rsidRDefault="005A3A58" w:rsidP="005A3A58"/>
        </w:tc>
      </w:tr>
      <w:tr w:rsidR="00BE098B" w14:paraId="6150192B" w14:textId="77777777" w:rsidTr="00480C4E">
        <w:trPr>
          <w:trHeight w:val="518"/>
        </w:trPr>
        <w:tc>
          <w:tcPr>
            <w:tcW w:w="1351" w:type="dxa"/>
            <w:shd w:val="clear" w:color="auto" w:fill="auto"/>
          </w:tcPr>
          <w:p w14:paraId="5D47A84D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2110818B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114676BC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5745B77A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289CB177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1E50FC85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23F44F70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6E983C59" w14:textId="77777777" w:rsidR="005A3A58" w:rsidRPr="00FB2D4A" w:rsidRDefault="005A3A58" w:rsidP="005A3A58"/>
        </w:tc>
      </w:tr>
      <w:tr w:rsidR="00BE098B" w14:paraId="1C6549A3" w14:textId="77777777" w:rsidTr="00480C4E">
        <w:trPr>
          <w:trHeight w:val="518"/>
        </w:trPr>
        <w:tc>
          <w:tcPr>
            <w:tcW w:w="1351" w:type="dxa"/>
            <w:shd w:val="clear" w:color="auto" w:fill="auto"/>
          </w:tcPr>
          <w:p w14:paraId="58E263C1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0019DADA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7AED9AB5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085516D5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43599B0E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5F9E5255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57C97672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66D1DF02" w14:textId="77777777" w:rsidR="005A3A58" w:rsidRPr="00FB2D4A" w:rsidRDefault="005A3A58" w:rsidP="005A3A58"/>
        </w:tc>
      </w:tr>
      <w:tr w:rsidR="00BE098B" w14:paraId="2648280A" w14:textId="77777777" w:rsidTr="00480C4E">
        <w:trPr>
          <w:trHeight w:val="518"/>
        </w:trPr>
        <w:tc>
          <w:tcPr>
            <w:tcW w:w="1351" w:type="dxa"/>
            <w:shd w:val="clear" w:color="auto" w:fill="auto"/>
          </w:tcPr>
          <w:p w14:paraId="74C6B9FE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06DA45EE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7EB96A4A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2A2F86E1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7C563216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11CC79B8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6C6647E8" w14:textId="77777777" w:rsidR="005A3A58" w:rsidRPr="00FB2D4A" w:rsidRDefault="005A3A58" w:rsidP="005A3A58"/>
        </w:tc>
        <w:tc>
          <w:tcPr>
            <w:tcW w:w="1351" w:type="dxa"/>
            <w:shd w:val="clear" w:color="auto" w:fill="auto"/>
          </w:tcPr>
          <w:p w14:paraId="2AE174BC" w14:textId="77777777" w:rsidR="005A3A58" w:rsidRPr="00FB2D4A" w:rsidRDefault="005A3A58" w:rsidP="005A3A58"/>
        </w:tc>
      </w:tr>
      <w:tr w:rsidR="00BE098B" w14:paraId="07B729D4" w14:textId="77777777" w:rsidTr="00480C4E">
        <w:trPr>
          <w:trHeight w:val="518"/>
        </w:trPr>
        <w:tc>
          <w:tcPr>
            <w:tcW w:w="1351" w:type="dxa"/>
            <w:shd w:val="clear" w:color="auto" w:fill="auto"/>
          </w:tcPr>
          <w:p w14:paraId="3934D602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3B02E46B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7901A09A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4E7B3BF1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68B75A19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5D087135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27EBEF53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2148FA4D" w14:textId="77777777" w:rsidR="005A3A58" w:rsidRDefault="005A3A58" w:rsidP="005A3A58"/>
        </w:tc>
      </w:tr>
      <w:tr w:rsidR="00BE098B" w14:paraId="4D174F2C" w14:textId="77777777" w:rsidTr="00480C4E">
        <w:trPr>
          <w:trHeight w:val="518"/>
        </w:trPr>
        <w:tc>
          <w:tcPr>
            <w:tcW w:w="1351" w:type="dxa"/>
            <w:shd w:val="clear" w:color="auto" w:fill="auto"/>
          </w:tcPr>
          <w:p w14:paraId="18CC52EE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71962EAD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2989A839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21075279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30F3B58A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108830D9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53C6B3C5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08EB7C96" w14:textId="77777777" w:rsidR="005A3A58" w:rsidRDefault="005A3A58" w:rsidP="005A3A58"/>
        </w:tc>
      </w:tr>
      <w:tr w:rsidR="00BE098B" w14:paraId="11557A99" w14:textId="77777777" w:rsidTr="00480C4E">
        <w:trPr>
          <w:trHeight w:val="518"/>
        </w:trPr>
        <w:tc>
          <w:tcPr>
            <w:tcW w:w="1351" w:type="dxa"/>
            <w:shd w:val="clear" w:color="auto" w:fill="auto"/>
          </w:tcPr>
          <w:p w14:paraId="12452C2B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02BC37A8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09AFC6D5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376B7F98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320ACD1E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636BB975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36B6BB3C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1B39BEB2" w14:textId="77777777" w:rsidR="005A3A58" w:rsidRDefault="005A3A58" w:rsidP="005A3A58"/>
        </w:tc>
      </w:tr>
      <w:tr w:rsidR="00BE098B" w14:paraId="15557918" w14:textId="77777777" w:rsidTr="00480C4E">
        <w:trPr>
          <w:trHeight w:val="518"/>
        </w:trPr>
        <w:tc>
          <w:tcPr>
            <w:tcW w:w="1351" w:type="dxa"/>
            <w:shd w:val="clear" w:color="auto" w:fill="auto"/>
          </w:tcPr>
          <w:p w14:paraId="174D0172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003D3F4B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48B1E1A9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6B2AD9D3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65F35C2D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4424132C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37005D3F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240600B2" w14:textId="77777777" w:rsidR="005A3A58" w:rsidRDefault="005A3A58" w:rsidP="005A3A58"/>
        </w:tc>
      </w:tr>
      <w:tr w:rsidR="00BE098B" w14:paraId="66054D83" w14:textId="77777777" w:rsidTr="00480C4E">
        <w:trPr>
          <w:trHeight w:val="518"/>
        </w:trPr>
        <w:tc>
          <w:tcPr>
            <w:tcW w:w="1351" w:type="dxa"/>
            <w:shd w:val="clear" w:color="auto" w:fill="auto"/>
          </w:tcPr>
          <w:p w14:paraId="0B134BB0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7E4B5ABA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2BE48FD3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7A6E6E09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79804E0C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4A3F0916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6F4C6C07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61D93CFB" w14:textId="77777777" w:rsidR="005A3A58" w:rsidRDefault="005A3A58" w:rsidP="005A3A58"/>
        </w:tc>
      </w:tr>
      <w:tr w:rsidR="00BE098B" w14:paraId="31863152" w14:textId="77777777" w:rsidTr="00480C4E">
        <w:trPr>
          <w:trHeight w:val="518"/>
        </w:trPr>
        <w:tc>
          <w:tcPr>
            <w:tcW w:w="1351" w:type="dxa"/>
            <w:shd w:val="clear" w:color="auto" w:fill="auto"/>
          </w:tcPr>
          <w:p w14:paraId="747B7CBE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406D8347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4452172E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1C501821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47BA6A5A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558ED9A8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6440EF80" w14:textId="77777777" w:rsidR="005A3A58" w:rsidRDefault="005A3A58" w:rsidP="005A3A58"/>
        </w:tc>
        <w:tc>
          <w:tcPr>
            <w:tcW w:w="1351" w:type="dxa"/>
            <w:shd w:val="clear" w:color="auto" w:fill="auto"/>
          </w:tcPr>
          <w:p w14:paraId="2A30E9CD" w14:textId="77777777" w:rsidR="005A3A58" w:rsidRDefault="005A3A58" w:rsidP="005A3A58"/>
        </w:tc>
      </w:tr>
      <w:tr w:rsidR="00EA704F" w14:paraId="71BD9B06" w14:textId="77777777" w:rsidTr="00480C4E">
        <w:trPr>
          <w:trHeight w:val="518"/>
        </w:trPr>
        <w:tc>
          <w:tcPr>
            <w:tcW w:w="1351" w:type="dxa"/>
            <w:shd w:val="clear" w:color="auto" w:fill="auto"/>
          </w:tcPr>
          <w:p w14:paraId="0753C364" w14:textId="77777777" w:rsidR="00EA704F" w:rsidRDefault="00EA704F" w:rsidP="005A3A58"/>
        </w:tc>
        <w:tc>
          <w:tcPr>
            <w:tcW w:w="1351" w:type="dxa"/>
            <w:shd w:val="clear" w:color="auto" w:fill="auto"/>
          </w:tcPr>
          <w:p w14:paraId="337B7D70" w14:textId="77777777" w:rsidR="00EA704F" w:rsidRDefault="00EA704F" w:rsidP="005A3A58"/>
        </w:tc>
        <w:tc>
          <w:tcPr>
            <w:tcW w:w="1351" w:type="dxa"/>
            <w:shd w:val="clear" w:color="auto" w:fill="auto"/>
          </w:tcPr>
          <w:p w14:paraId="23880EAD" w14:textId="77777777" w:rsidR="00EA704F" w:rsidRDefault="00EA704F" w:rsidP="005A3A58"/>
        </w:tc>
        <w:tc>
          <w:tcPr>
            <w:tcW w:w="1351" w:type="dxa"/>
            <w:shd w:val="clear" w:color="auto" w:fill="auto"/>
          </w:tcPr>
          <w:p w14:paraId="35A7C649" w14:textId="77777777" w:rsidR="00EA704F" w:rsidRDefault="00EA704F" w:rsidP="005A3A58"/>
        </w:tc>
        <w:tc>
          <w:tcPr>
            <w:tcW w:w="1351" w:type="dxa"/>
            <w:shd w:val="clear" w:color="auto" w:fill="auto"/>
          </w:tcPr>
          <w:p w14:paraId="006EA448" w14:textId="77777777" w:rsidR="00EA704F" w:rsidRDefault="00EA704F" w:rsidP="005A3A58"/>
        </w:tc>
        <w:tc>
          <w:tcPr>
            <w:tcW w:w="1351" w:type="dxa"/>
            <w:shd w:val="clear" w:color="auto" w:fill="auto"/>
          </w:tcPr>
          <w:p w14:paraId="2FA115C1" w14:textId="77777777" w:rsidR="00EA704F" w:rsidRDefault="00EA704F" w:rsidP="005A3A58"/>
        </w:tc>
        <w:tc>
          <w:tcPr>
            <w:tcW w:w="1351" w:type="dxa"/>
            <w:shd w:val="clear" w:color="auto" w:fill="auto"/>
          </w:tcPr>
          <w:p w14:paraId="51CC5E69" w14:textId="77777777" w:rsidR="00EA704F" w:rsidRDefault="00EA704F" w:rsidP="005A3A58"/>
        </w:tc>
        <w:tc>
          <w:tcPr>
            <w:tcW w:w="1351" w:type="dxa"/>
            <w:shd w:val="clear" w:color="auto" w:fill="auto"/>
          </w:tcPr>
          <w:p w14:paraId="284ECA8F" w14:textId="77777777" w:rsidR="00EA704F" w:rsidRDefault="00EA704F" w:rsidP="005A3A58"/>
        </w:tc>
      </w:tr>
    </w:tbl>
    <w:p w14:paraId="53C6D12C" w14:textId="1D7E8A46" w:rsidR="00FC5245" w:rsidRDefault="00FC5245" w:rsidP="00480C4E">
      <w:pPr>
        <w:spacing w:after="0" w:line="192" w:lineRule="auto"/>
      </w:pPr>
    </w:p>
    <w:sectPr w:rsidR="00FC5245" w:rsidSect="005628FC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720" w:right="720" w:bottom="0" w:left="720" w:header="39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B9893" w14:textId="77777777" w:rsidR="0043638E" w:rsidRDefault="0043638E" w:rsidP="00013012">
      <w:pPr>
        <w:spacing w:after="0"/>
      </w:pPr>
      <w:r>
        <w:separator/>
      </w:r>
    </w:p>
  </w:endnote>
  <w:endnote w:type="continuationSeparator" w:id="0">
    <w:p w14:paraId="4D9AD742" w14:textId="77777777" w:rsidR="0043638E" w:rsidRDefault="0043638E" w:rsidP="000130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 Light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7DD4" w14:textId="5827FE06" w:rsidR="0045096D" w:rsidRDefault="00D3781A" w:rsidP="005628FC">
    <w:pPr>
      <w:pStyle w:val="Footer"/>
      <w:ind w:left="-709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703296" behindDoc="0" locked="0" layoutInCell="1" allowOverlap="1" wp14:anchorId="11491E00" wp14:editId="6733773E">
              <wp:simplePos x="0" y="0"/>
              <wp:positionH relativeFrom="margin">
                <wp:posOffset>-25400</wp:posOffset>
              </wp:positionH>
              <wp:positionV relativeFrom="paragraph">
                <wp:posOffset>757555</wp:posOffset>
              </wp:positionV>
              <wp:extent cx="1657350" cy="281305"/>
              <wp:effectExtent l="0" t="0" r="0" b="444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57350" cy="2813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E52FD58" w14:textId="77777777" w:rsidR="00D3781A" w:rsidRPr="001D16CA" w:rsidRDefault="00D3781A" w:rsidP="00D3781A">
                          <w:pPr>
                            <w:rPr>
                              <w:color w:val="FFFFFF" w:themeColor="background1"/>
                              <w:sz w:val="16"/>
                              <w:szCs w:val="18"/>
                            </w:rPr>
                          </w:pPr>
                          <w:r w:rsidRPr="001D16CA">
                            <w:rPr>
                              <w:color w:val="FFFFFF" w:themeColor="background1"/>
                              <w:sz w:val="16"/>
                              <w:szCs w:val="18"/>
                            </w:rPr>
                            <w:t>Last edited 25/08/202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11491E00">
              <v:stroke joinstyle="miter"/>
              <v:path gradientshapeok="t" o:connecttype="rect"/>
            </v:shapetype>
            <v:shape id="Text Box 1" style="position:absolute;left:0;text-align:left;margin-left:-2pt;margin-top:59.65pt;width:130.5pt;height:22.15pt;z-index:25170329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">
              <v:textbox>
                <w:txbxContent>
                  <w:p w:rsidRPr="001D16CA" w:rsidR="00D3781A" w:rsidP="00D3781A" w:rsidRDefault="00D3781A" w14:paraId="4E52FD58" w14:textId="77777777">
                    <w:pPr>
                      <w:rPr>
                        <w:color w:val="FFFFFF" w:themeColor="background1"/>
                        <w:sz w:val="16"/>
                        <w:szCs w:val="18"/>
                      </w:rPr>
                    </w:pPr>
                    <w:r w:rsidRPr="001D16CA">
                      <w:rPr>
                        <w:color w:val="FFFFFF" w:themeColor="background1"/>
                        <w:sz w:val="16"/>
                        <w:szCs w:val="18"/>
                      </w:rPr>
                      <w:t>Last edited 25/08/2023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5628FC" w:rsidRPr="005628FC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701248" behindDoc="0" locked="0" layoutInCell="1" allowOverlap="1" wp14:anchorId="28D02060" wp14:editId="2E48210C">
              <wp:simplePos x="0" y="0"/>
              <wp:positionH relativeFrom="margin">
                <wp:posOffset>4738370</wp:posOffset>
              </wp:positionH>
              <wp:positionV relativeFrom="paragraph">
                <wp:posOffset>163830</wp:posOffset>
              </wp:positionV>
              <wp:extent cx="2124075" cy="809625"/>
              <wp:effectExtent l="0" t="0" r="0" b="0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24075" cy="8096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1630AF2" w14:textId="77777777" w:rsidR="005628FC" w:rsidRPr="00A328BD" w:rsidRDefault="005628FC" w:rsidP="005628FC">
                          <w:pPr>
                            <w:jc w:val="both"/>
                            <w:rPr>
                              <w:rFonts w:ascii="Roboto Medium" w:hAnsi="Roboto Medium"/>
                              <w:color w:val="FFFFFF" w:themeColor="background1"/>
                              <w:sz w:val="22"/>
                            </w:rPr>
                          </w:pPr>
                          <w:r w:rsidRPr="00A328BD">
                            <w:rPr>
                              <w:rFonts w:ascii="Roboto Medium" w:hAnsi="Roboto Medium"/>
                              <w:color w:val="FFFFFF" w:themeColor="background1"/>
                              <w:sz w:val="22"/>
                            </w:rPr>
                            <w:t xml:space="preserve">Learning Experience Team </w:t>
                          </w:r>
                        </w:p>
                        <w:p w14:paraId="2FA7C167" w14:textId="77777777" w:rsidR="005628FC" w:rsidRPr="00A328BD" w:rsidRDefault="005628FC" w:rsidP="005628FC">
                          <w:pPr>
                            <w:jc w:val="both"/>
                            <w:rPr>
                              <w:color w:val="FFFFFF" w:themeColor="background1"/>
                              <w:sz w:val="22"/>
                            </w:rPr>
                          </w:pPr>
                          <w:r>
                            <w:rPr>
                              <w:noProof/>
                              <w:color w:val="FFFFFF" w:themeColor="background1"/>
                              <w:sz w:val="22"/>
                              <w:lang w:eastAsia="en-AU"/>
                            </w:rPr>
                            <w:drawing>
                              <wp:inline distT="0" distB="0" distL="0" distR="0" wp14:anchorId="6927B200" wp14:editId="32E4A6D5">
                                <wp:extent cx="198765" cy="124408"/>
                                <wp:effectExtent l="0" t="0" r="0" b="3175"/>
                                <wp:docPr id="20" name="Picture 20" descr="Icon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1" descr="Icon&#10;&#10;Description automatically generated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30803" cy="144461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t xml:space="preserve"> </w:t>
                          </w:r>
                          <w:hyperlink r:id="rId2" w:history="1">
                            <w:r w:rsidRPr="00A328BD">
                              <w:rPr>
                                <w:rStyle w:val="Hyperlink"/>
                                <w:color w:val="FFFFFF" w:themeColor="background1"/>
                                <w:sz w:val="22"/>
                              </w:rPr>
                              <w:t>learningzone@scu.edu.au</w:t>
                            </w:r>
                          </w:hyperlink>
                        </w:p>
                        <w:p w14:paraId="51B35DF0" w14:textId="4B113CFF" w:rsidR="005628FC" w:rsidRPr="00A328BD" w:rsidRDefault="005628FC" w:rsidP="005628FC">
                          <w:pPr>
                            <w:spacing w:after="0" w:line="220" w:lineRule="exact"/>
                            <w:jc w:val="both"/>
                            <w:rPr>
                              <w:color w:val="FFFFFF" w:themeColor="background1"/>
                              <w:sz w:val="22"/>
                            </w:rPr>
                          </w:pPr>
                          <w:r>
                            <w:rPr>
                              <w:noProof/>
                              <w:color w:val="FFFFFF" w:themeColor="background1"/>
                              <w:lang w:eastAsia="en-AU"/>
                            </w:rPr>
                            <w:drawing>
                              <wp:inline distT="0" distB="0" distL="0" distR="0" wp14:anchorId="08E10463" wp14:editId="3B71F69F">
                                <wp:extent cx="219075" cy="180975"/>
                                <wp:effectExtent l="0" t="0" r="9525" b="9525"/>
                                <wp:docPr id="21" name="Picture 21" descr="Icon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 descr="Icon&#10;&#10;Description automatically generated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190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A328BD">
                            <w:rPr>
                              <w:color w:val="FFFFFF" w:themeColor="background1"/>
                              <w:sz w:val="22"/>
                            </w:rPr>
                            <w:t xml:space="preserve"> +61 2 66</w:t>
                          </w:r>
                          <w:r w:rsidR="00022B6B">
                            <w:rPr>
                              <w:color w:val="FFFFFF" w:themeColor="background1"/>
                              <w:sz w:val="22"/>
                            </w:rPr>
                            <w:t>26</w:t>
                          </w:r>
                          <w:r w:rsidRPr="00A328BD">
                            <w:rPr>
                              <w:color w:val="FFFFFF" w:themeColor="background1"/>
                              <w:sz w:val="22"/>
                            </w:rPr>
                            <w:t xml:space="preserve"> 926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D02060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27" type="#_x0000_t202" style="position:absolute;left:0;text-align:left;margin-left:373.1pt;margin-top:12.9pt;width:167.25pt;height:63.75pt;z-index:251701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" filled="f" stroked="f" strokeweight=".5pt">
              <v:textbox>
                <w:txbxContent>
                  <w:p w14:paraId="61630AF2" w14:textId="77777777" w:rsidR="005628FC" w:rsidRPr="00A328BD" w:rsidRDefault="005628FC" w:rsidP="005628FC">
                    <w:pPr>
                      <w:jc w:val="both"/>
                      <w:rPr>
                        <w:rFonts w:ascii="Roboto Medium" w:hAnsi="Roboto Medium"/>
                        <w:color w:val="FFFFFF" w:themeColor="background1"/>
                        <w:sz w:val="22"/>
                      </w:rPr>
                    </w:pPr>
                    <w:r w:rsidRPr="00A328BD">
                      <w:rPr>
                        <w:rFonts w:ascii="Roboto Medium" w:hAnsi="Roboto Medium"/>
                        <w:color w:val="FFFFFF" w:themeColor="background1"/>
                        <w:sz w:val="22"/>
                      </w:rPr>
                      <w:t xml:space="preserve">Learning Experience Team </w:t>
                    </w:r>
                  </w:p>
                  <w:p w14:paraId="2FA7C167" w14:textId="77777777" w:rsidR="005628FC" w:rsidRPr="00A328BD" w:rsidRDefault="005628FC" w:rsidP="005628FC">
                    <w:pPr>
                      <w:jc w:val="both"/>
                      <w:rPr>
                        <w:color w:val="FFFFFF" w:themeColor="background1"/>
                        <w:sz w:val="22"/>
                      </w:rPr>
                    </w:pPr>
                    <w:r>
                      <w:rPr>
                        <w:noProof/>
                        <w:color w:val="FFFFFF" w:themeColor="background1"/>
                        <w:sz w:val="22"/>
                        <w:lang w:eastAsia="en-AU"/>
                      </w:rPr>
                      <w:drawing>
                        <wp:inline distT="0" distB="0" distL="0" distR="0" wp14:anchorId="6927B200" wp14:editId="32E4A6D5">
                          <wp:extent cx="198765" cy="124408"/>
                          <wp:effectExtent l="0" t="0" r="0" b="3175"/>
                          <wp:docPr id="20" name="Picture 20" descr="Icon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1" descr="Icon&#10;&#10;Description automatically generated"/>
                                  <pic:cNvPicPr/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30803" cy="144461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t xml:space="preserve"> </w:t>
                    </w:r>
                    <w:hyperlink r:id="rId5" w:history="1">
                      <w:r w:rsidRPr="00A328BD">
                        <w:rPr>
                          <w:rStyle w:val="Hyperlink"/>
                          <w:color w:val="FFFFFF" w:themeColor="background1"/>
                          <w:sz w:val="22"/>
                        </w:rPr>
                        <w:t>learningzone@scu.edu.au</w:t>
                      </w:r>
                    </w:hyperlink>
                  </w:p>
                  <w:p w14:paraId="51B35DF0" w14:textId="4B113CFF" w:rsidR="005628FC" w:rsidRPr="00A328BD" w:rsidRDefault="005628FC" w:rsidP="005628FC">
                    <w:pPr>
                      <w:spacing w:after="0" w:line="220" w:lineRule="exact"/>
                      <w:jc w:val="both"/>
                      <w:rPr>
                        <w:color w:val="FFFFFF" w:themeColor="background1"/>
                        <w:sz w:val="22"/>
                      </w:rPr>
                    </w:pPr>
                    <w:r>
                      <w:rPr>
                        <w:noProof/>
                        <w:color w:val="FFFFFF" w:themeColor="background1"/>
                        <w:lang w:eastAsia="en-AU"/>
                      </w:rPr>
                      <w:drawing>
                        <wp:inline distT="0" distB="0" distL="0" distR="0" wp14:anchorId="08E10463" wp14:editId="3B71F69F">
                          <wp:extent cx="219075" cy="180975"/>
                          <wp:effectExtent l="0" t="0" r="9525" b="9525"/>
                          <wp:docPr id="21" name="Picture 21" descr="Icon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 descr="Icon&#10;&#10;Description automatically generated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190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A328BD">
                      <w:rPr>
                        <w:color w:val="FFFFFF" w:themeColor="background1"/>
                        <w:sz w:val="22"/>
                      </w:rPr>
                      <w:t xml:space="preserve"> +61 2 66</w:t>
                    </w:r>
                    <w:r w:rsidR="00022B6B">
                      <w:rPr>
                        <w:color w:val="FFFFFF" w:themeColor="background1"/>
                        <w:sz w:val="22"/>
                      </w:rPr>
                      <w:t>26</w:t>
                    </w:r>
                    <w:r w:rsidRPr="00A328BD">
                      <w:rPr>
                        <w:color w:val="FFFFFF" w:themeColor="background1"/>
                        <w:sz w:val="22"/>
                      </w:rPr>
                      <w:t xml:space="preserve"> 9262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5628FC" w:rsidRPr="005628FC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700224" behindDoc="0" locked="0" layoutInCell="1" allowOverlap="1" wp14:anchorId="43B8538C" wp14:editId="1987BDB6">
              <wp:simplePos x="0" y="0"/>
              <wp:positionH relativeFrom="margin">
                <wp:posOffset>1905000</wp:posOffset>
              </wp:positionH>
              <wp:positionV relativeFrom="paragraph">
                <wp:posOffset>186690</wp:posOffset>
              </wp:positionV>
              <wp:extent cx="2734945" cy="757555"/>
              <wp:effectExtent l="0" t="0" r="0" b="4445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34945" cy="7575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DE8A731" w14:textId="176292A1" w:rsidR="005628FC" w:rsidRPr="00A328BD" w:rsidRDefault="005628FC" w:rsidP="005628FC">
                          <w:pPr>
                            <w:jc w:val="center"/>
                            <w:rPr>
                              <w:rFonts w:ascii="Roboto Medium" w:hAnsi="Roboto Medium"/>
                              <w:color w:val="FFFFFF" w:themeColor="background1"/>
                              <w:sz w:val="22"/>
                            </w:rPr>
                          </w:pPr>
                          <w:r w:rsidRPr="00A328BD">
                            <w:rPr>
                              <w:rFonts w:ascii="Roboto Medium" w:hAnsi="Roboto Medium"/>
                              <w:color w:val="FFFFFF" w:themeColor="background1"/>
                              <w:sz w:val="22"/>
                            </w:rPr>
                            <w:t xml:space="preserve">For more support with academic writing, numeracy, academic integrity and study skills, visit the </w:t>
                          </w:r>
                          <w:hyperlink r:id="rId7" w:history="1">
                            <w:r w:rsidRPr="00A328BD">
                              <w:rPr>
                                <w:rStyle w:val="Hyperlink"/>
                                <w:color w:val="FFFFFF" w:themeColor="background1"/>
                                <w:sz w:val="22"/>
                              </w:rPr>
                              <w:t>Student Learning Zone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 id="Text Box 9" style="position:absolute;left:0;text-align:left;margin-left:150pt;margin-top:14.7pt;width:215.35pt;height:59.65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" w14:anchorId="43B8538C">
              <v:textbox>
                <w:txbxContent>
                  <w:p w:rsidRPr="00A328BD" w:rsidR="005628FC" w:rsidP="005628FC" w:rsidRDefault="005628FC" w14:paraId="7DE8A731" w14:textId="176292A1">
                    <w:pPr>
                      <w:jc w:val="center"/>
                      <w:rPr>
                        <w:rFonts w:ascii="Roboto Medium" w:hAnsi="Roboto Medium"/>
                        <w:color w:val="FFFFFF" w:themeColor="background1"/>
                        <w:sz w:val="22"/>
                      </w:rPr>
                    </w:pPr>
                    <w:r w:rsidRPr="00A328BD">
                      <w:rPr>
                        <w:rFonts w:ascii="Roboto Medium" w:hAnsi="Roboto Medium"/>
                        <w:color w:val="FFFFFF" w:themeColor="background1"/>
                        <w:sz w:val="22"/>
                      </w:rPr>
                      <w:t xml:space="preserve">For more support with academic writing, numeracy, academic integrity and study skills, visit the </w:t>
                    </w:r>
                    <w:hyperlink w:history="1" r:id="rId8">
                      <w:r w:rsidRPr="00A328BD">
                        <w:rPr>
                          <w:rStyle w:val="Hyperlink"/>
                          <w:color w:val="FFFFFF" w:themeColor="background1"/>
                          <w:sz w:val="22"/>
                        </w:rPr>
                        <w:t>Student Learning Zone</w:t>
                      </w:r>
                    </w:hyperlink>
                  </w:p>
                </w:txbxContent>
              </v:textbox>
              <w10:wrap anchorx="margin"/>
            </v:shape>
          </w:pict>
        </mc:Fallback>
      </mc:AlternateContent>
    </w:r>
    <w:r w:rsidR="005628FC">
      <w:rPr>
        <w:noProof/>
        <w:lang w:eastAsia="en-AU"/>
      </w:rPr>
      <w:drawing>
        <wp:inline distT="0" distB="0" distL="0" distR="0" wp14:anchorId="2AA0DC41" wp14:editId="04694DD1">
          <wp:extent cx="7524750" cy="1054735"/>
          <wp:effectExtent l="0" t="0" r="0" b="0"/>
          <wp:docPr id="8" name="Picture 8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pe&#10;&#10;Description automatically generated"/>
                  <pic:cNvPicPr/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0022" cy="10554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0414F" w14:textId="112093ED" w:rsidR="00C045B4" w:rsidRPr="005628FC" w:rsidRDefault="005628FC" w:rsidP="005628FC">
    <w:pPr>
      <w:pStyle w:val="Footer"/>
      <w:ind w:left="-709"/>
    </w:pPr>
    <w:r w:rsidRPr="005628FC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95104" behindDoc="0" locked="0" layoutInCell="1" allowOverlap="1" wp14:anchorId="7FFB0061" wp14:editId="26E8711C">
              <wp:simplePos x="0" y="0"/>
              <wp:positionH relativeFrom="margin">
                <wp:posOffset>1933575</wp:posOffset>
              </wp:positionH>
              <wp:positionV relativeFrom="paragraph">
                <wp:posOffset>217805</wp:posOffset>
              </wp:positionV>
              <wp:extent cx="2734945" cy="757555"/>
              <wp:effectExtent l="0" t="0" r="0" b="4445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34945" cy="7575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1B9C2C7" w14:textId="77777777" w:rsidR="005628FC" w:rsidRPr="00A328BD" w:rsidRDefault="005628FC" w:rsidP="005628FC">
                          <w:pPr>
                            <w:jc w:val="center"/>
                            <w:rPr>
                              <w:rFonts w:ascii="Roboto Medium" w:hAnsi="Roboto Medium"/>
                              <w:color w:val="FFFFFF" w:themeColor="background1"/>
                              <w:sz w:val="22"/>
                            </w:rPr>
                          </w:pPr>
                          <w:r w:rsidRPr="00A328BD">
                            <w:rPr>
                              <w:rFonts w:ascii="Roboto Medium" w:hAnsi="Roboto Medium"/>
                              <w:color w:val="FFFFFF" w:themeColor="background1"/>
                              <w:sz w:val="22"/>
                            </w:rPr>
                            <w:t xml:space="preserve">For more support with academic writing, numeracy, academic integrity and study skills, visit the </w:t>
                          </w:r>
                          <w:hyperlink r:id="rId1" w:history="1">
                            <w:r w:rsidRPr="00A328BD">
                              <w:rPr>
                                <w:rStyle w:val="Hyperlink"/>
                                <w:color w:val="FFFFFF" w:themeColor="background1"/>
                                <w:sz w:val="22"/>
                              </w:rPr>
                              <w:t>Student Learning Zone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7FFB0061">
              <v:stroke joinstyle="miter"/>
              <v:path gradientshapeok="t" o:connecttype="rect"/>
            </v:shapetype>
            <v:shape id="Text Box 11" style="position:absolute;left:0;text-align:left;margin-left:152.25pt;margin-top:17.15pt;width:215.35pt;height:59.65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">
              <v:textbox>
                <w:txbxContent>
                  <w:p w:rsidRPr="00A328BD" w:rsidR="005628FC" w:rsidP="005628FC" w:rsidRDefault="005628FC" w14:paraId="51B9C2C7" w14:textId="77777777">
                    <w:pPr>
                      <w:jc w:val="center"/>
                      <w:rPr>
                        <w:rFonts w:ascii="Roboto Medium" w:hAnsi="Roboto Medium"/>
                        <w:color w:val="FFFFFF" w:themeColor="background1"/>
                        <w:sz w:val="22"/>
                      </w:rPr>
                    </w:pPr>
                    <w:r w:rsidRPr="00A328BD">
                      <w:rPr>
                        <w:rFonts w:ascii="Roboto Medium" w:hAnsi="Roboto Medium"/>
                        <w:color w:val="FFFFFF" w:themeColor="background1"/>
                        <w:sz w:val="22"/>
                      </w:rPr>
                      <w:t xml:space="preserve">For more support with academic writing, numeracy, academic integrity and study skills, visit the </w:t>
                    </w:r>
                    <w:hyperlink w:history="1" r:id="rId2">
                      <w:r w:rsidRPr="00A328BD">
                        <w:rPr>
                          <w:rStyle w:val="Hyperlink"/>
                          <w:color w:val="FFFFFF" w:themeColor="background1"/>
                          <w:sz w:val="22"/>
                        </w:rPr>
                        <w:t>Student Learning Zone</w:t>
                      </w:r>
                    </w:hyperlink>
                  </w:p>
                </w:txbxContent>
              </v:textbox>
              <w10:wrap anchorx="margin"/>
            </v:shape>
          </w:pict>
        </mc:Fallback>
      </mc:AlternateContent>
    </w:r>
    <w:r w:rsidRPr="005628FC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96128" behindDoc="0" locked="0" layoutInCell="1" allowOverlap="1" wp14:anchorId="54E0CD4C" wp14:editId="163FC154">
              <wp:simplePos x="0" y="0"/>
              <wp:positionH relativeFrom="margin">
                <wp:posOffset>4766945</wp:posOffset>
              </wp:positionH>
              <wp:positionV relativeFrom="paragraph">
                <wp:posOffset>194945</wp:posOffset>
              </wp:positionV>
              <wp:extent cx="2124075" cy="809625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24075" cy="8096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E721F03" w14:textId="77777777" w:rsidR="005628FC" w:rsidRPr="00A328BD" w:rsidRDefault="005628FC" w:rsidP="005628FC">
                          <w:pPr>
                            <w:jc w:val="both"/>
                            <w:rPr>
                              <w:rFonts w:ascii="Roboto Medium" w:hAnsi="Roboto Medium"/>
                              <w:color w:val="FFFFFF" w:themeColor="background1"/>
                              <w:sz w:val="22"/>
                            </w:rPr>
                          </w:pPr>
                          <w:r w:rsidRPr="00A328BD">
                            <w:rPr>
                              <w:rFonts w:ascii="Roboto Medium" w:hAnsi="Roboto Medium"/>
                              <w:color w:val="FFFFFF" w:themeColor="background1"/>
                              <w:sz w:val="22"/>
                            </w:rPr>
                            <w:t xml:space="preserve">Learning Experience Team </w:t>
                          </w:r>
                        </w:p>
                        <w:p w14:paraId="5B1CA44F" w14:textId="77777777" w:rsidR="005628FC" w:rsidRPr="00A328BD" w:rsidRDefault="005628FC" w:rsidP="005628FC">
                          <w:pPr>
                            <w:jc w:val="both"/>
                            <w:rPr>
                              <w:color w:val="FFFFFF" w:themeColor="background1"/>
                              <w:sz w:val="22"/>
                            </w:rPr>
                          </w:pPr>
                          <w:r>
                            <w:rPr>
                              <w:noProof/>
                              <w:color w:val="FFFFFF" w:themeColor="background1"/>
                              <w:sz w:val="22"/>
                              <w:lang w:eastAsia="en-AU"/>
                            </w:rPr>
                            <w:drawing>
                              <wp:inline distT="0" distB="0" distL="0" distR="0" wp14:anchorId="28E6C701" wp14:editId="386D327A">
                                <wp:extent cx="198765" cy="124408"/>
                                <wp:effectExtent l="0" t="0" r="0" b="3175"/>
                                <wp:docPr id="13" name="Picture 13" descr="Icon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1" descr="Icon&#10;&#10;Description automatically generated"/>
                                        <pic:cNvPicPr/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30803" cy="144461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t xml:space="preserve"> </w:t>
                          </w:r>
                          <w:hyperlink r:id="rId4" w:history="1">
                            <w:r w:rsidRPr="00A328BD">
                              <w:rPr>
                                <w:rStyle w:val="Hyperlink"/>
                                <w:color w:val="FFFFFF" w:themeColor="background1"/>
                                <w:sz w:val="22"/>
                              </w:rPr>
                              <w:t>learningzone@scu.edu.au</w:t>
                            </w:r>
                          </w:hyperlink>
                        </w:p>
                        <w:p w14:paraId="74D84BF4" w14:textId="77777777" w:rsidR="005628FC" w:rsidRPr="00A328BD" w:rsidRDefault="005628FC" w:rsidP="005628FC">
                          <w:pPr>
                            <w:spacing w:after="0" w:line="220" w:lineRule="exact"/>
                            <w:jc w:val="both"/>
                            <w:rPr>
                              <w:color w:val="FFFFFF" w:themeColor="background1"/>
                              <w:sz w:val="22"/>
                            </w:rPr>
                          </w:pPr>
                          <w:r>
                            <w:rPr>
                              <w:noProof/>
                              <w:color w:val="FFFFFF" w:themeColor="background1"/>
                              <w:lang w:eastAsia="en-AU"/>
                            </w:rPr>
                            <w:drawing>
                              <wp:inline distT="0" distB="0" distL="0" distR="0" wp14:anchorId="5036463D" wp14:editId="4D317CC8">
                                <wp:extent cx="219075" cy="180975"/>
                                <wp:effectExtent l="0" t="0" r="9525" b="9525"/>
                                <wp:docPr id="14" name="Picture 14" descr="Icon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 descr="Icon&#10;&#10;Description automatically generated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190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A328BD">
                            <w:rPr>
                              <w:color w:val="FFFFFF" w:themeColor="background1"/>
                              <w:sz w:val="22"/>
                            </w:rPr>
                            <w:t xml:space="preserve"> +61 2 6672 926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 id="Text Box 12" style="position:absolute;left:0;text-align:left;margin-left:375.35pt;margin-top:15.35pt;width:167.25pt;height:63.75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9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" w14:anchorId="54E0CD4C">
              <v:textbox>
                <w:txbxContent>
                  <w:p w:rsidRPr="00A328BD" w:rsidR="005628FC" w:rsidP="005628FC" w:rsidRDefault="005628FC" w14:paraId="5E721F03" w14:textId="77777777">
                    <w:pPr>
                      <w:jc w:val="both"/>
                      <w:rPr>
                        <w:rFonts w:ascii="Roboto Medium" w:hAnsi="Roboto Medium"/>
                        <w:color w:val="FFFFFF" w:themeColor="background1"/>
                        <w:sz w:val="22"/>
                      </w:rPr>
                    </w:pPr>
                    <w:r w:rsidRPr="00A328BD">
                      <w:rPr>
                        <w:rFonts w:ascii="Roboto Medium" w:hAnsi="Roboto Medium"/>
                        <w:color w:val="FFFFFF" w:themeColor="background1"/>
                        <w:sz w:val="22"/>
                      </w:rPr>
                      <w:t xml:space="preserve">Learning Experience Team </w:t>
                    </w:r>
                  </w:p>
                  <w:p w:rsidRPr="00A328BD" w:rsidR="005628FC" w:rsidP="005628FC" w:rsidRDefault="005628FC" w14:paraId="5B1CA44F" w14:textId="77777777">
                    <w:pPr>
                      <w:jc w:val="both"/>
                      <w:rPr>
                        <w:color w:val="FFFFFF" w:themeColor="background1"/>
                        <w:sz w:val="22"/>
                      </w:rPr>
                    </w:pPr>
                    <w:r>
                      <w:rPr>
                        <w:noProof/>
                        <w:color w:val="FFFFFF" w:themeColor="background1"/>
                        <w:sz w:val="22"/>
                        <w:lang w:eastAsia="en-AU"/>
                      </w:rPr>
                      <w:drawing>
                        <wp:inline distT="0" distB="0" distL="0" distR="0" wp14:anchorId="28E6C701" wp14:editId="386D327A">
                          <wp:extent cx="198765" cy="124408"/>
                          <wp:effectExtent l="0" t="0" r="0" b="3175"/>
                          <wp:docPr id="13" name="Picture 13" descr="Icon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1" descr="Icon&#10;&#10;Description automatically generated"/>
                                  <pic:cNvPicPr/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30803" cy="144461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t xml:space="preserve"> </w:t>
                    </w:r>
                    <w:hyperlink w:history="1" r:id="rId7">
                      <w:r w:rsidRPr="00A328BD">
                        <w:rPr>
                          <w:rStyle w:val="Hyperlink"/>
                          <w:color w:val="FFFFFF" w:themeColor="background1"/>
                          <w:sz w:val="22"/>
                        </w:rPr>
                        <w:t>learningzone@scu.edu.au</w:t>
                      </w:r>
                    </w:hyperlink>
                  </w:p>
                  <w:p w:rsidRPr="00A328BD" w:rsidR="005628FC" w:rsidP="005628FC" w:rsidRDefault="005628FC" w14:paraId="74D84BF4" w14:textId="77777777">
                    <w:pPr>
                      <w:spacing w:after="0" w:line="220" w:lineRule="exact"/>
                      <w:jc w:val="both"/>
                      <w:rPr>
                        <w:color w:val="FFFFFF" w:themeColor="background1"/>
                        <w:sz w:val="22"/>
                      </w:rPr>
                    </w:pPr>
                    <w:r>
                      <w:rPr>
                        <w:noProof/>
                        <w:color w:val="FFFFFF" w:themeColor="background1"/>
                        <w:lang w:eastAsia="en-AU"/>
                      </w:rPr>
                      <w:drawing>
                        <wp:inline distT="0" distB="0" distL="0" distR="0" wp14:anchorId="5036463D" wp14:editId="4D317CC8">
                          <wp:extent cx="219075" cy="180975"/>
                          <wp:effectExtent l="0" t="0" r="9525" b="9525"/>
                          <wp:docPr id="14" name="Picture 14" descr="Icon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 descr="Icon&#10;&#10;Description automatically generated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190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A328BD">
                      <w:rPr>
                        <w:color w:val="FFFFFF" w:themeColor="background1"/>
                        <w:sz w:val="22"/>
                      </w:rPr>
                      <w:t xml:space="preserve"> +61 2 6672 9262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eastAsia="en-AU"/>
      </w:rPr>
      <w:drawing>
        <wp:inline distT="0" distB="0" distL="0" distR="0" wp14:anchorId="1206B4F4" wp14:editId="088CEB64">
          <wp:extent cx="7553325" cy="1063625"/>
          <wp:effectExtent l="0" t="0" r="9525" b="3175"/>
          <wp:docPr id="10" name="Picture 10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pe&#10;&#10;Description automatically generated"/>
                  <pic:cNvPicPr/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9853" cy="1071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33916" w14:textId="77777777" w:rsidR="0043638E" w:rsidRDefault="0043638E" w:rsidP="00013012">
      <w:pPr>
        <w:spacing w:after="0"/>
      </w:pPr>
      <w:r>
        <w:separator/>
      </w:r>
    </w:p>
  </w:footnote>
  <w:footnote w:type="continuationSeparator" w:id="0">
    <w:p w14:paraId="4B3ACBA6" w14:textId="77777777" w:rsidR="0043638E" w:rsidRDefault="0043638E" w:rsidP="0001301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5AF5D" w14:textId="5439DC0C" w:rsidR="005628FC" w:rsidRDefault="005628FC">
    <w:pPr>
      <w:pStyle w:val="Header"/>
    </w:pPr>
    <w:r>
      <w:rPr>
        <w:noProof/>
        <w:lang w:eastAsia="en-AU"/>
      </w:rPr>
      <w:drawing>
        <wp:anchor distT="0" distB="53975" distL="114300" distR="114300" simplePos="0" relativeHeight="251698176" behindDoc="0" locked="1" layoutInCell="1" allowOverlap="1" wp14:anchorId="1D952DDA" wp14:editId="399CECEC">
          <wp:simplePos x="0" y="0"/>
          <wp:positionH relativeFrom="page">
            <wp:posOffset>3857625</wp:posOffset>
          </wp:positionH>
          <wp:positionV relativeFrom="page">
            <wp:posOffset>233045</wp:posOffset>
          </wp:positionV>
          <wp:extent cx="3171825" cy="445770"/>
          <wp:effectExtent l="0" t="0" r="0" b="0"/>
          <wp:wrapTopAndBottom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71825" cy="4457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FE8BD" w14:textId="77777777" w:rsidR="00DF151B" w:rsidRDefault="00DF151B">
    <w:pPr>
      <w:pStyle w:val="Header"/>
    </w:pPr>
    <w:r>
      <w:rPr>
        <w:noProof/>
        <w:lang w:eastAsia="en-AU"/>
      </w:rPr>
      <w:drawing>
        <wp:anchor distT="0" distB="53975" distL="114300" distR="114300" simplePos="0" relativeHeight="251667456" behindDoc="0" locked="1" layoutInCell="1" allowOverlap="1" wp14:anchorId="1258A438" wp14:editId="6DA0A945">
          <wp:simplePos x="0" y="0"/>
          <wp:positionH relativeFrom="page">
            <wp:posOffset>325755</wp:posOffset>
          </wp:positionH>
          <wp:positionV relativeFrom="page">
            <wp:posOffset>187960</wp:posOffset>
          </wp:positionV>
          <wp:extent cx="6933565" cy="975360"/>
          <wp:effectExtent l="0" t="0" r="0" b="0"/>
          <wp:wrapTopAndBottom/>
          <wp:docPr id="469" name="Picture 4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33565" cy="975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A0E35"/>
    <w:multiLevelType w:val="hybridMultilevel"/>
    <w:tmpl w:val="93C69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358DE"/>
    <w:multiLevelType w:val="hybridMultilevel"/>
    <w:tmpl w:val="0C4E6FAA"/>
    <w:lvl w:ilvl="0" w:tplc="D35E4070">
      <w:start w:val="4"/>
      <w:numFmt w:val="bullet"/>
      <w:lvlText w:val="•"/>
      <w:lvlJc w:val="left"/>
      <w:pPr>
        <w:ind w:left="567" w:hanging="207"/>
      </w:pPr>
      <w:rPr>
        <w:rFonts w:ascii="Roboto Light" w:eastAsiaTheme="minorHAnsi" w:hAnsi="Roboto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17865"/>
    <w:multiLevelType w:val="hybridMultilevel"/>
    <w:tmpl w:val="460A72AC"/>
    <w:lvl w:ilvl="0" w:tplc="D35E4070">
      <w:start w:val="4"/>
      <w:numFmt w:val="bullet"/>
      <w:lvlText w:val="•"/>
      <w:lvlJc w:val="left"/>
      <w:pPr>
        <w:ind w:left="567" w:hanging="207"/>
      </w:pPr>
      <w:rPr>
        <w:rFonts w:ascii="Roboto Light" w:eastAsiaTheme="minorHAnsi" w:hAnsi="Roboto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80E37"/>
    <w:multiLevelType w:val="hybridMultilevel"/>
    <w:tmpl w:val="1BFCDC2E"/>
    <w:lvl w:ilvl="0" w:tplc="B248261A">
      <w:start w:val="4"/>
      <w:numFmt w:val="bullet"/>
      <w:lvlText w:val="•"/>
      <w:lvlJc w:val="left"/>
      <w:pPr>
        <w:ind w:left="1080" w:hanging="720"/>
      </w:pPr>
      <w:rPr>
        <w:rFonts w:ascii="Roboto Light" w:eastAsiaTheme="minorHAnsi" w:hAnsi="Roboto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9D19CC"/>
    <w:multiLevelType w:val="hybridMultilevel"/>
    <w:tmpl w:val="9D4E6AF6"/>
    <w:lvl w:ilvl="0" w:tplc="D6C04480">
      <w:numFmt w:val="bullet"/>
      <w:lvlText w:val="•"/>
      <w:lvlJc w:val="left"/>
      <w:pPr>
        <w:ind w:left="273" w:hanging="160"/>
      </w:pPr>
      <w:rPr>
        <w:rFonts w:ascii="Arial" w:eastAsia="Arial" w:hAnsi="Arial" w:cs="Arial" w:hint="default"/>
        <w:color w:val="231F20"/>
        <w:w w:val="92"/>
        <w:sz w:val="18"/>
        <w:szCs w:val="18"/>
        <w:lang w:val="en-US" w:eastAsia="en-US" w:bidi="en-US"/>
      </w:rPr>
    </w:lvl>
    <w:lvl w:ilvl="1" w:tplc="44DE5564">
      <w:numFmt w:val="bullet"/>
      <w:lvlText w:val="•"/>
      <w:lvlJc w:val="left"/>
      <w:pPr>
        <w:ind w:left="1156" w:hanging="160"/>
      </w:pPr>
      <w:rPr>
        <w:rFonts w:hint="default"/>
        <w:lang w:val="en-US" w:eastAsia="en-US" w:bidi="en-US"/>
      </w:rPr>
    </w:lvl>
    <w:lvl w:ilvl="2" w:tplc="73A2A7BE">
      <w:numFmt w:val="bullet"/>
      <w:lvlText w:val="•"/>
      <w:lvlJc w:val="left"/>
      <w:pPr>
        <w:ind w:left="2032" w:hanging="160"/>
      </w:pPr>
      <w:rPr>
        <w:rFonts w:hint="default"/>
        <w:lang w:val="en-US" w:eastAsia="en-US" w:bidi="en-US"/>
      </w:rPr>
    </w:lvl>
    <w:lvl w:ilvl="3" w:tplc="B714EA8E">
      <w:numFmt w:val="bullet"/>
      <w:lvlText w:val="•"/>
      <w:lvlJc w:val="left"/>
      <w:pPr>
        <w:ind w:left="2908" w:hanging="160"/>
      </w:pPr>
      <w:rPr>
        <w:rFonts w:hint="default"/>
        <w:lang w:val="en-US" w:eastAsia="en-US" w:bidi="en-US"/>
      </w:rPr>
    </w:lvl>
    <w:lvl w:ilvl="4" w:tplc="1256B4AA">
      <w:numFmt w:val="bullet"/>
      <w:lvlText w:val="•"/>
      <w:lvlJc w:val="left"/>
      <w:pPr>
        <w:ind w:left="3784" w:hanging="160"/>
      </w:pPr>
      <w:rPr>
        <w:rFonts w:hint="default"/>
        <w:lang w:val="en-US" w:eastAsia="en-US" w:bidi="en-US"/>
      </w:rPr>
    </w:lvl>
    <w:lvl w:ilvl="5" w:tplc="526A0324">
      <w:numFmt w:val="bullet"/>
      <w:lvlText w:val="•"/>
      <w:lvlJc w:val="left"/>
      <w:pPr>
        <w:ind w:left="4660" w:hanging="160"/>
      </w:pPr>
      <w:rPr>
        <w:rFonts w:hint="default"/>
        <w:lang w:val="en-US" w:eastAsia="en-US" w:bidi="en-US"/>
      </w:rPr>
    </w:lvl>
    <w:lvl w:ilvl="6" w:tplc="C2667BD6">
      <w:numFmt w:val="bullet"/>
      <w:lvlText w:val="•"/>
      <w:lvlJc w:val="left"/>
      <w:pPr>
        <w:ind w:left="5536" w:hanging="160"/>
      </w:pPr>
      <w:rPr>
        <w:rFonts w:hint="default"/>
        <w:lang w:val="en-US" w:eastAsia="en-US" w:bidi="en-US"/>
      </w:rPr>
    </w:lvl>
    <w:lvl w:ilvl="7" w:tplc="2750B20E">
      <w:numFmt w:val="bullet"/>
      <w:lvlText w:val="•"/>
      <w:lvlJc w:val="left"/>
      <w:pPr>
        <w:ind w:left="6412" w:hanging="160"/>
      </w:pPr>
      <w:rPr>
        <w:rFonts w:hint="default"/>
        <w:lang w:val="en-US" w:eastAsia="en-US" w:bidi="en-US"/>
      </w:rPr>
    </w:lvl>
    <w:lvl w:ilvl="8" w:tplc="64A45D92">
      <w:numFmt w:val="bullet"/>
      <w:lvlText w:val="•"/>
      <w:lvlJc w:val="left"/>
      <w:pPr>
        <w:ind w:left="7288" w:hanging="160"/>
      </w:pPr>
      <w:rPr>
        <w:rFonts w:hint="default"/>
        <w:lang w:val="en-US" w:eastAsia="en-US" w:bidi="en-US"/>
      </w:rPr>
    </w:lvl>
  </w:abstractNum>
  <w:abstractNum w:abstractNumId="5" w15:restartNumberingAfterBreak="0">
    <w:nsid w:val="1FC91674"/>
    <w:multiLevelType w:val="hybridMultilevel"/>
    <w:tmpl w:val="437C6430"/>
    <w:lvl w:ilvl="0" w:tplc="B248261A">
      <w:start w:val="4"/>
      <w:numFmt w:val="bullet"/>
      <w:lvlText w:val="•"/>
      <w:lvlJc w:val="left"/>
      <w:pPr>
        <w:ind w:left="1080" w:hanging="720"/>
      </w:pPr>
      <w:rPr>
        <w:rFonts w:ascii="Roboto Light" w:eastAsiaTheme="minorHAnsi" w:hAnsi="Roboto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507EC7"/>
    <w:multiLevelType w:val="hybridMultilevel"/>
    <w:tmpl w:val="BBFAE6AA"/>
    <w:lvl w:ilvl="0" w:tplc="9D0C74E4">
      <w:start w:val="1"/>
      <w:numFmt w:val="decimal"/>
      <w:lvlText w:val="%1"/>
      <w:lvlJc w:val="left"/>
      <w:pPr>
        <w:ind w:left="833" w:hanging="720"/>
      </w:pPr>
      <w:rPr>
        <w:rFonts w:ascii="Arial" w:eastAsia="Arial" w:hAnsi="Arial" w:cs="Arial" w:hint="default"/>
        <w:color w:val="231F20"/>
        <w:w w:val="99"/>
        <w:sz w:val="18"/>
        <w:szCs w:val="18"/>
        <w:lang w:val="en-US" w:eastAsia="en-US" w:bidi="en-US"/>
      </w:rPr>
    </w:lvl>
    <w:lvl w:ilvl="1" w:tplc="C55A8586">
      <w:numFmt w:val="bullet"/>
      <w:lvlText w:val="•"/>
      <w:lvlJc w:val="left"/>
      <w:pPr>
        <w:ind w:left="1660" w:hanging="720"/>
      </w:pPr>
      <w:rPr>
        <w:rFonts w:hint="default"/>
        <w:lang w:val="en-US" w:eastAsia="en-US" w:bidi="en-US"/>
      </w:rPr>
    </w:lvl>
    <w:lvl w:ilvl="2" w:tplc="F7FADA3E">
      <w:numFmt w:val="bullet"/>
      <w:lvlText w:val="•"/>
      <w:lvlJc w:val="left"/>
      <w:pPr>
        <w:ind w:left="2480" w:hanging="720"/>
      </w:pPr>
      <w:rPr>
        <w:rFonts w:hint="default"/>
        <w:lang w:val="en-US" w:eastAsia="en-US" w:bidi="en-US"/>
      </w:rPr>
    </w:lvl>
    <w:lvl w:ilvl="3" w:tplc="FB266306">
      <w:numFmt w:val="bullet"/>
      <w:lvlText w:val="•"/>
      <w:lvlJc w:val="left"/>
      <w:pPr>
        <w:ind w:left="3300" w:hanging="720"/>
      </w:pPr>
      <w:rPr>
        <w:rFonts w:hint="default"/>
        <w:lang w:val="en-US" w:eastAsia="en-US" w:bidi="en-US"/>
      </w:rPr>
    </w:lvl>
    <w:lvl w:ilvl="4" w:tplc="38964DC2">
      <w:numFmt w:val="bullet"/>
      <w:lvlText w:val="•"/>
      <w:lvlJc w:val="left"/>
      <w:pPr>
        <w:ind w:left="4120" w:hanging="720"/>
      </w:pPr>
      <w:rPr>
        <w:rFonts w:hint="default"/>
        <w:lang w:val="en-US" w:eastAsia="en-US" w:bidi="en-US"/>
      </w:rPr>
    </w:lvl>
    <w:lvl w:ilvl="5" w:tplc="6282AC06">
      <w:numFmt w:val="bullet"/>
      <w:lvlText w:val="•"/>
      <w:lvlJc w:val="left"/>
      <w:pPr>
        <w:ind w:left="4940" w:hanging="720"/>
      </w:pPr>
      <w:rPr>
        <w:rFonts w:hint="default"/>
        <w:lang w:val="en-US" w:eastAsia="en-US" w:bidi="en-US"/>
      </w:rPr>
    </w:lvl>
    <w:lvl w:ilvl="6" w:tplc="EDFECBF8">
      <w:numFmt w:val="bullet"/>
      <w:lvlText w:val="•"/>
      <w:lvlJc w:val="left"/>
      <w:pPr>
        <w:ind w:left="5760" w:hanging="720"/>
      </w:pPr>
      <w:rPr>
        <w:rFonts w:hint="default"/>
        <w:lang w:val="en-US" w:eastAsia="en-US" w:bidi="en-US"/>
      </w:rPr>
    </w:lvl>
    <w:lvl w:ilvl="7" w:tplc="A762F77C">
      <w:numFmt w:val="bullet"/>
      <w:lvlText w:val="•"/>
      <w:lvlJc w:val="left"/>
      <w:pPr>
        <w:ind w:left="6580" w:hanging="720"/>
      </w:pPr>
      <w:rPr>
        <w:rFonts w:hint="default"/>
        <w:lang w:val="en-US" w:eastAsia="en-US" w:bidi="en-US"/>
      </w:rPr>
    </w:lvl>
    <w:lvl w:ilvl="8" w:tplc="0C6C0FCE">
      <w:numFmt w:val="bullet"/>
      <w:lvlText w:val="•"/>
      <w:lvlJc w:val="left"/>
      <w:pPr>
        <w:ind w:left="7400" w:hanging="720"/>
      </w:pPr>
      <w:rPr>
        <w:rFonts w:hint="default"/>
        <w:lang w:val="en-US" w:eastAsia="en-US" w:bidi="en-US"/>
      </w:rPr>
    </w:lvl>
  </w:abstractNum>
  <w:abstractNum w:abstractNumId="7" w15:restartNumberingAfterBreak="0">
    <w:nsid w:val="23C85807"/>
    <w:multiLevelType w:val="hybridMultilevel"/>
    <w:tmpl w:val="9744A656"/>
    <w:lvl w:ilvl="0" w:tplc="CDA82A5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07327"/>
    <w:multiLevelType w:val="hybridMultilevel"/>
    <w:tmpl w:val="EB6665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DE6BF3"/>
    <w:multiLevelType w:val="hybridMultilevel"/>
    <w:tmpl w:val="4BA467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D97D7C"/>
    <w:multiLevelType w:val="hybridMultilevel"/>
    <w:tmpl w:val="A3DE2054"/>
    <w:lvl w:ilvl="0" w:tplc="E8CEDD3A">
      <w:numFmt w:val="bullet"/>
      <w:lvlText w:val="•"/>
      <w:lvlJc w:val="left"/>
      <w:pPr>
        <w:ind w:left="1080" w:hanging="720"/>
      </w:pPr>
      <w:rPr>
        <w:rFonts w:ascii="Roboto Light" w:eastAsiaTheme="minorHAnsi" w:hAnsi="Roboto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B26E27"/>
    <w:multiLevelType w:val="hybridMultilevel"/>
    <w:tmpl w:val="2E4455EA"/>
    <w:lvl w:ilvl="0" w:tplc="D35E4070">
      <w:start w:val="4"/>
      <w:numFmt w:val="bullet"/>
      <w:lvlText w:val="•"/>
      <w:lvlJc w:val="left"/>
      <w:pPr>
        <w:ind w:left="927" w:hanging="207"/>
      </w:pPr>
      <w:rPr>
        <w:rFonts w:ascii="Roboto Light" w:eastAsiaTheme="minorHAnsi" w:hAnsi="Roboto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68D0565"/>
    <w:multiLevelType w:val="hybridMultilevel"/>
    <w:tmpl w:val="2BAE2D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DF57B8"/>
    <w:multiLevelType w:val="hybridMultilevel"/>
    <w:tmpl w:val="DCF2E3A8"/>
    <w:lvl w:ilvl="0" w:tplc="DAA4549C">
      <w:numFmt w:val="bullet"/>
      <w:lvlText w:val="•"/>
      <w:lvlJc w:val="left"/>
      <w:pPr>
        <w:ind w:left="567" w:hanging="207"/>
      </w:pPr>
      <w:rPr>
        <w:rFonts w:ascii="Roboto Light" w:eastAsiaTheme="minorHAnsi" w:hAnsi="Roboto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4A4B6A"/>
    <w:multiLevelType w:val="hybridMultilevel"/>
    <w:tmpl w:val="ED161B64"/>
    <w:lvl w:ilvl="0" w:tplc="CDA82A5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0937A7B"/>
    <w:multiLevelType w:val="hybridMultilevel"/>
    <w:tmpl w:val="41269B6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9A442D"/>
    <w:multiLevelType w:val="hybridMultilevel"/>
    <w:tmpl w:val="4F98E2C2"/>
    <w:lvl w:ilvl="0" w:tplc="D35E4070">
      <w:start w:val="4"/>
      <w:numFmt w:val="bullet"/>
      <w:lvlText w:val="•"/>
      <w:lvlJc w:val="left"/>
      <w:pPr>
        <w:ind w:left="567" w:hanging="207"/>
      </w:pPr>
      <w:rPr>
        <w:rFonts w:ascii="Roboto Light" w:eastAsiaTheme="minorHAnsi" w:hAnsi="Roboto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930B90"/>
    <w:multiLevelType w:val="hybridMultilevel"/>
    <w:tmpl w:val="7A4E8E6A"/>
    <w:lvl w:ilvl="0" w:tplc="E33059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602669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1129DB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30E32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456495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42C01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9047E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A4499A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5D2A7D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353536F"/>
    <w:multiLevelType w:val="hybridMultilevel"/>
    <w:tmpl w:val="9CD63F80"/>
    <w:lvl w:ilvl="0" w:tplc="050CD666">
      <w:numFmt w:val="bullet"/>
      <w:lvlText w:val="•"/>
      <w:lvlJc w:val="left"/>
      <w:pPr>
        <w:ind w:left="1080" w:hanging="720"/>
      </w:pPr>
      <w:rPr>
        <w:rFonts w:ascii="Roboto Light" w:eastAsiaTheme="minorHAnsi" w:hAnsi="Roboto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DC0DD9"/>
    <w:multiLevelType w:val="hybridMultilevel"/>
    <w:tmpl w:val="C2640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CA4E78"/>
    <w:multiLevelType w:val="hybridMultilevel"/>
    <w:tmpl w:val="3738CFF6"/>
    <w:lvl w:ilvl="0" w:tplc="B248261A">
      <w:start w:val="4"/>
      <w:numFmt w:val="bullet"/>
      <w:lvlText w:val="•"/>
      <w:lvlJc w:val="left"/>
      <w:pPr>
        <w:ind w:left="1080" w:hanging="720"/>
      </w:pPr>
      <w:rPr>
        <w:rFonts w:ascii="Roboto Light" w:eastAsiaTheme="minorHAnsi" w:hAnsi="Roboto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1F0E8F"/>
    <w:multiLevelType w:val="hybridMultilevel"/>
    <w:tmpl w:val="6B0C31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2A439F"/>
    <w:multiLevelType w:val="hybridMultilevel"/>
    <w:tmpl w:val="FD3C8C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F4466A"/>
    <w:multiLevelType w:val="hybridMultilevel"/>
    <w:tmpl w:val="AD62F762"/>
    <w:lvl w:ilvl="0" w:tplc="0FE045D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0F5BC4"/>
    <w:multiLevelType w:val="hybridMultilevel"/>
    <w:tmpl w:val="5B683B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593B2F"/>
    <w:multiLevelType w:val="hybridMultilevel"/>
    <w:tmpl w:val="5FAA70F2"/>
    <w:lvl w:ilvl="0" w:tplc="E8CEDD3A">
      <w:numFmt w:val="bullet"/>
      <w:lvlText w:val="•"/>
      <w:lvlJc w:val="left"/>
      <w:pPr>
        <w:ind w:left="1440" w:hanging="720"/>
      </w:pPr>
      <w:rPr>
        <w:rFonts w:ascii="Roboto Light" w:eastAsiaTheme="minorHAnsi" w:hAnsi="Roboto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EFA4DB3"/>
    <w:multiLevelType w:val="hybridMultilevel"/>
    <w:tmpl w:val="34DE87D6"/>
    <w:lvl w:ilvl="0" w:tplc="B248261A">
      <w:start w:val="4"/>
      <w:numFmt w:val="bullet"/>
      <w:lvlText w:val="•"/>
      <w:lvlJc w:val="left"/>
      <w:pPr>
        <w:ind w:left="1080" w:hanging="720"/>
      </w:pPr>
      <w:rPr>
        <w:rFonts w:ascii="Roboto Light" w:eastAsiaTheme="minorHAnsi" w:hAnsi="Roboto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3B5BBE"/>
    <w:multiLevelType w:val="hybridMultilevel"/>
    <w:tmpl w:val="8F4CC2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C663FC"/>
    <w:multiLevelType w:val="hybridMultilevel"/>
    <w:tmpl w:val="E854772C"/>
    <w:lvl w:ilvl="0" w:tplc="B248261A">
      <w:start w:val="4"/>
      <w:numFmt w:val="bullet"/>
      <w:lvlText w:val="•"/>
      <w:lvlJc w:val="left"/>
      <w:pPr>
        <w:ind w:left="1080" w:hanging="720"/>
      </w:pPr>
      <w:rPr>
        <w:rFonts w:ascii="Roboto Light" w:eastAsiaTheme="minorHAnsi" w:hAnsi="Roboto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F712E6"/>
    <w:multiLevelType w:val="hybridMultilevel"/>
    <w:tmpl w:val="5DDC599C"/>
    <w:lvl w:ilvl="0" w:tplc="B248261A">
      <w:start w:val="4"/>
      <w:numFmt w:val="bullet"/>
      <w:lvlText w:val="•"/>
      <w:lvlJc w:val="left"/>
      <w:pPr>
        <w:ind w:left="1080" w:hanging="720"/>
      </w:pPr>
      <w:rPr>
        <w:rFonts w:ascii="Roboto Light" w:eastAsiaTheme="minorHAnsi" w:hAnsi="Roboto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D74A1C"/>
    <w:multiLevelType w:val="hybridMultilevel"/>
    <w:tmpl w:val="A34062D4"/>
    <w:lvl w:ilvl="0" w:tplc="E8CEDD3A">
      <w:numFmt w:val="bullet"/>
      <w:lvlText w:val="•"/>
      <w:lvlJc w:val="left"/>
      <w:pPr>
        <w:ind w:left="1080" w:hanging="720"/>
      </w:pPr>
      <w:rPr>
        <w:rFonts w:ascii="Roboto Light" w:eastAsiaTheme="minorHAnsi" w:hAnsi="Roboto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266779"/>
    <w:multiLevelType w:val="hybridMultilevel"/>
    <w:tmpl w:val="A192FC2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2"/>
  </w:num>
  <w:num w:numId="4">
    <w:abstractNumId w:val="8"/>
  </w:num>
  <w:num w:numId="5">
    <w:abstractNumId w:val="22"/>
  </w:num>
  <w:num w:numId="6">
    <w:abstractNumId w:val="21"/>
  </w:num>
  <w:num w:numId="7">
    <w:abstractNumId w:val="0"/>
  </w:num>
  <w:num w:numId="8">
    <w:abstractNumId w:val="24"/>
  </w:num>
  <w:num w:numId="9">
    <w:abstractNumId w:val="31"/>
  </w:num>
  <w:num w:numId="10">
    <w:abstractNumId w:val="23"/>
  </w:num>
  <w:num w:numId="11">
    <w:abstractNumId w:val="9"/>
  </w:num>
  <w:num w:numId="12">
    <w:abstractNumId w:val="7"/>
  </w:num>
  <w:num w:numId="13">
    <w:abstractNumId w:val="14"/>
  </w:num>
  <w:num w:numId="14">
    <w:abstractNumId w:val="27"/>
  </w:num>
  <w:num w:numId="15">
    <w:abstractNumId w:val="20"/>
  </w:num>
  <w:num w:numId="16">
    <w:abstractNumId w:val="3"/>
  </w:num>
  <w:num w:numId="17">
    <w:abstractNumId w:val="5"/>
  </w:num>
  <w:num w:numId="18">
    <w:abstractNumId w:val="26"/>
  </w:num>
  <w:num w:numId="19">
    <w:abstractNumId w:val="28"/>
  </w:num>
  <w:num w:numId="20">
    <w:abstractNumId w:val="29"/>
  </w:num>
  <w:num w:numId="21">
    <w:abstractNumId w:val="19"/>
  </w:num>
  <w:num w:numId="22">
    <w:abstractNumId w:val="18"/>
  </w:num>
  <w:num w:numId="23">
    <w:abstractNumId w:val="2"/>
  </w:num>
  <w:num w:numId="24">
    <w:abstractNumId w:val="15"/>
  </w:num>
  <w:num w:numId="25">
    <w:abstractNumId w:val="16"/>
  </w:num>
  <w:num w:numId="26">
    <w:abstractNumId w:val="11"/>
  </w:num>
  <w:num w:numId="27">
    <w:abstractNumId w:val="1"/>
  </w:num>
  <w:num w:numId="28">
    <w:abstractNumId w:val="10"/>
  </w:num>
  <w:num w:numId="29">
    <w:abstractNumId w:val="25"/>
  </w:num>
  <w:num w:numId="30">
    <w:abstractNumId w:val="30"/>
  </w:num>
  <w:num w:numId="31">
    <w:abstractNumId w:val="13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sTSwMDU2NjUxMjFT0lEKTi0uzszPAykwMqkFACiDcbEtAAAA"/>
  </w:docVars>
  <w:rsids>
    <w:rsidRoot w:val="00D13272"/>
    <w:rsid w:val="000013B7"/>
    <w:rsid w:val="00013012"/>
    <w:rsid w:val="0001727C"/>
    <w:rsid w:val="00022B6B"/>
    <w:rsid w:val="000512B9"/>
    <w:rsid w:val="00072DF1"/>
    <w:rsid w:val="00075451"/>
    <w:rsid w:val="00076912"/>
    <w:rsid w:val="00086478"/>
    <w:rsid w:val="00092268"/>
    <w:rsid w:val="00096FD4"/>
    <w:rsid w:val="000C4F3A"/>
    <w:rsid w:val="000C728A"/>
    <w:rsid w:val="000D4199"/>
    <w:rsid w:val="000D5879"/>
    <w:rsid w:val="000E0E2C"/>
    <w:rsid w:val="000E38EF"/>
    <w:rsid w:val="000F09AD"/>
    <w:rsid w:val="00112500"/>
    <w:rsid w:val="00125075"/>
    <w:rsid w:val="001403B0"/>
    <w:rsid w:val="0017451A"/>
    <w:rsid w:val="001854F6"/>
    <w:rsid w:val="00186B5A"/>
    <w:rsid w:val="001D1993"/>
    <w:rsid w:val="00212DAF"/>
    <w:rsid w:val="002172F2"/>
    <w:rsid w:val="0023317A"/>
    <w:rsid w:val="00245FB8"/>
    <w:rsid w:val="002509A7"/>
    <w:rsid w:val="00262EBF"/>
    <w:rsid w:val="00262F10"/>
    <w:rsid w:val="00274E48"/>
    <w:rsid w:val="0029781A"/>
    <w:rsid w:val="002A0402"/>
    <w:rsid w:val="002A1625"/>
    <w:rsid w:val="002B2E50"/>
    <w:rsid w:val="002B34AA"/>
    <w:rsid w:val="002F0565"/>
    <w:rsid w:val="002F3BCD"/>
    <w:rsid w:val="003107E8"/>
    <w:rsid w:val="003125C0"/>
    <w:rsid w:val="00326F51"/>
    <w:rsid w:val="0033165E"/>
    <w:rsid w:val="0035233D"/>
    <w:rsid w:val="003803C9"/>
    <w:rsid w:val="003915C7"/>
    <w:rsid w:val="00392A4E"/>
    <w:rsid w:val="003A5ADD"/>
    <w:rsid w:val="003C30B7"/>
    <w:rsid w:val="003C5489"/>
    <w:rsid w:val="003F7954"/>
    <w:rsid w:val="004039C4"/>
    <w:rsid w:val="00406EC7"/>
    <w:rsid w:val="00426555"/>
    <w:rsid w:val="0043638E"/>
    <w:rsid w:val="0043673E"/>
    <w:rsid w:val="0045096D"/>
    <w:rsid w:val="00454C53"/>
    <w:rsid w:val="00462BC8"/>
    <w:rsid w:val="00466B67"/>
    <w:rsid w:val="00480C4E"/>
    <w:rsid w:val="00487190"/>
    <w:rsid w:val="004F30DD"/>
    <w:rsid w:val="005025F2"/>
    <w:rsid w:val="005253D7"/>
    <w:rsid w:val="005348E7"/>
    <w:rsid w:val="0055055B"/>
    <w:rsid w:val="005628FC"/>
    <w:rsid w:val="00576899"/>
    <w:rsid w:val="00587406"/>
    <w:rsid w:val="005A074C"/>
    <w:rsid w:val="005A2E8A"/>
    <w:rsid w:val="005A3A58"/>
    <w:rsid w:val="005D1463"/>
    <w:rsid w:val="005E4B5F"/>
    <w:rsid w:val="0060424A"/>
    <w:rsid w:val="00673B6B"/>
    <w:rsid w:val="00675636"/>
    <w:rsid w:val="00691B94"/>
    <w:rsid w:val="00696DA7"/>
    <w:rsid w:val="006A61A0"/>
    <w:rsid w:val="006A7E65"/>
    <w:rsid w:val="006B105F"/>
    <w:rsid w:val="006D10EB"/>
    <w:rsid w:val="006F1007"/>
    <w:rsid w:val="006F1391"/>
    <w:rsid w:val="0071186D"/>
    <w:rsid w:val="00725079"/>
    <w:rsid w:val="007261E2"/>
    <w:rsid w:val="00727F76"/>
    <w:rsid w:val="00741114"/>
    <w:rsid w:val="0074672E"/>
    <w:rsid w:val="0075729C"/>
    <w:rsid w:val="007A3B76"/>
    <w:rsid w:val="007C4DE3"/>
    <w:rsid w:val="007D7825"/>
    <w:rsid w:val="007E5604"/>
    <w:rsid w:val="0081087E"/>
    <w:rsid w:val="00814779"/>
    <w:rsid w:val="00846585"/>
    <w:rsid w:val="00854A3A"/>
    <w:rsid w:val="00854FD5"/>
    <w:rsid w:val="00894AD3"/>
    <w:rsid w:val="008A202C"/>
    <w:rsid w:val="008B3D2A"/>
    <w:rsid w:val="00901FE3"/>
    <w:rsid w:val="0090746A"/>
    <w:rsid w:val="00912422"/>
    <w:rsid w:val="009267BF"/>
    <w:rsid w:val="00931447"/>
    <w:rsid w:val="009615BA"/>
    <w:rsid w:val="00974211"/>
    <w:rsid w:val="00A10974"/>
    <w:rsid w:val="00A2094D"/>
    <w:rsid w:val="00A40FA3"/>
    <w:rsid w:val="00A42D28"/>
    <w:rsid w:val="00A50E79"/>
    <w:rsid w:val="00A53F90"/>
    <w:rsid w:val="00A55A5B"/>
    <w:rsid w:val="00A71A66"/>
    <w:rsid w:val="00A93000"/>
    <w:rsid w:val="00AC2715"/>
    <w:rsid w:val="00AD4D35"/>
    <w:rsid w:val="00AF034E"/>
    <w:rsid w:val="00B2671C"/>
    <w:rsid w:val="00B40C4E"/>
    <w:rsid w:val="00B44C65"/>
    <w:rsid w:val="00B635AE"/>
    <w:rsid w:val="00B646E9"/>
    <w:rsid w:val="00B77DD4"/>
    <w:rsid w:val="00B77F82"/>
    <w:rsid w:val="00B95E64"/>
    <w:rsid w:val="00BA528F"/>
    <w:rsid w:val="00BA54D3"/>
    <w:rsid w:val="00BE098B"/>
    <w:rsid w:val="00BE0B71"/>
    <w:rsid w:val="00BE373A"/>
    <w:rsid w:val="00BF091C"/>
    <w:rsid w:val="00C045B4"/>
    <w:rsid w:val="00C057B0"/>
    <w:rsid w:val="00C20DF3"/>
    <w:rsid w:val="00C36F5A"/>
    <w:rsid w:val="00C40EF2"/>
    <w:rsid w:val="00C5532C"/>
    <w:rsid w:val="00C623CA"/>
    <w:rsid w:val="00C87328"/>
    <w:rsid w:val="00CA1BD2"/>
    <w:rsid w:val="00CC3F15"/>
    <w:rsid w:val="00CE5FF4"/>
    <w:rsid w:val="00CF503D"/>
    <w:rsid w:val="00D0286B"/>
    <w:rsid w:val="00D13272"/>
    <w:rsid w:val="00D3781A"/>
    <w:rsid w:val="00D52AFF"/>
    <w:rsid w:val="00D5453D"/>
    <w:rsid w:val="00D57BF2"/>
    <w:rsid w:val="00D61F59"/>
    <w:rsid w:val="00D76185"/>
    <w:rsid w:val="00D8614B"/>
    <w:rsid w:val="00D93A5C"/>
    <w:rsid w:val="00DA4B7E"/>
    <w:rsid w:val="00DB2247"/>
    <w:rsid w:val="00DD2DB3"/>
    <w:rsid w:val="00DE12C6"/>
    <w:rsid w:val="00DE68EE"/>
    <w:rsid w:val="00DF151B"/>
    <w:rsid w:val="00E11B6E"/>
    <w:rsid w:val="00E159D7"/>
    <w:rsid w:val="00E17E95"/>
    <w:rsid w:val="00E279F9"/>
    <w:rsid w:val="00E40C9D"/>
    <w:rsid w:val="00E41ECB"/>
    <w:rsid w:val="00EA05A6"/>
    <w:rsid w:val="00EA6949"/>
    <w:rsid w:val="00EA704F"/>
    <w:rsid w:val="00ED0E90"/>
    <w:rsid w:val="00ED3FE6"/>
    <w:rsid w:val="00EE25CC"/>
    <w:rsid w:val="00EF4BFE"/>
    <w:rsid w:val="00F0409D"/>
    <w:rsid w:val="00F44923"/>
    <w:rsid w:val="00F52CF2"/>
    <w:rsid w:val="00F86522"/>
    <w:rsid w:val="00FB2D4A"/>
    <w:rsid w:val="00FB6384"/>
    <w:rsid w:val="00FC00A2"/>
    <w:rsid w:val="00FC5245"/>
    <w:rsid w:val="24415C76"/>
    <w:rsid w:val="2E6F9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1A0D80"/>
  <w15:chartTrackingRefBased/>
  <w15:docId w15:val="{C16710AE-CA0C-4550-BD82-8EACB14A4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091C"/>
    <w:pPr>
      <w:spacing w:after="12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671C"/>
    <w:pPr>
      <w:keepNext/>
      <w:keepLines/>
      <w:spacing w:before="240" w:after="0"/>
      <w:outlineLvl w:val="0"/>
    </w:pPr>
    <w:rPr>
      <w:rFonts w:ascii="Roboto" w:eastAsiaTheme="majorEastAsia" w:hAnsi="Roboto" w:cstheme="majorBidi"/>
      <w:color w:val="005E86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4D35"/>
    <w:pPr>
      <w:keepNext/>
      <w:keepLines/>
      <w:spacing w:before="40" w:after="0"/>
      <w:outlineLvl w:val="1"/>
    </w:pPr>
    <w:rPr>
      <w:rFonts w:ascii="Roboto" w:eastAsiaTheme="majorEastAsia" w:hAnsi="Roboto" w:cstheme="majorBidi"/>
      <w:color w:val="005E86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4199"/>
    <w:pPr>
      <w:keepNext/>
      <w:keepLines/>
      <w:spacing w:before="40" w:after="0"/>
      <w:outlineLvl w:val="2"/>
    </w:pPr>
    <w:rPr>
      <w:rFonts w:ascii="Roboto" w:eastAsiaTheme="majorEastAsia" w:hAnsi="Roboto" w:cstheme="majorBidi"/>
      <w:color w:val="005E86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40FA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4664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D4D3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4664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D4D3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2E4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D4D3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2E42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301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13012"/>
  </w:style>
  <w:style w:type="paragraph" w:styleId="Footer">
    <w:name w:val="footer"/>
    <w:basedOn w:val="Normal"/>
    <w:link w:val="FooterChar"/>
    <w:uiPriority w:val="99"/>
    <w:unhideWhenUsed/>
    <w:rsid w:val="00DA4B7E"/>
    <w:pPr>
      <w:tabs>
        <w:tab w:val="center" w:pos="4513"/>
        <w:tab w:val="right" w:pos="9026"/>
      </w:tabs>
      <w:spacing w:after="0"/>
    </w:pPr>
    <w:rPr>
      <w:color w:val="FFFFFF" w:themeColor="background1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DA4B7E"/>
    <w:rPr>
      <w:color w:val="FFFFFF" w:themeColor="background1"/>
    </w:rPr>
  </w:style>
  <w:style w:type="paragraph" w:styleId="Title">
    <w:name w:val="Title"/>
    <w:basedOn w:val="Normal"/>
    <w:next w:val="Normal"/>
    <w:link w:val="TitleChar"/>
    <w:uiPriority w:val="10"/>
    <w:qFormat/>
    <w:rsid w:val="00B2671C"/>
    <w:pPr>
      <w:spacing w:after="0"/>
      <w:contextualSpacing/>
    </w:pPr>
    <w:rPr>
      <w:rFonts w:ascii="Roboto Medium" w:eastAsiaTheme="majorEastAsia" w:hAnsi="Roboto Medium" w:cstheme="majorBidi"/>
      <w:color w:val="005E86" w:themeColor="accent1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671C"/>
    <w:rPr>
      <w:rFonts w:ascii="Roboto Medium" w:eastAsiaTheme="majorEastAsia" w:hAnsi="Roboto Medium" w:cstheme="majorBidi"/>
      <w:color w:val="005E86" w:themeColor="accent1"/>
      <w:spacing w:val="-10"/>
      <w:kern w:val="28"/>
      <w:sz w:val="40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2671C"/>
    <w:rPr>
      <w:rFonts w:ascii="Roboto" w:eastAsiaTheme="majorEastAsia" w:hAnsi="Roboto" w:cstheme="majorBidi"/>
      <w:color w:val="005E86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D4D35"/>
    <w:rPr>
      <w:rFonts w:ascii="Roboto" w:eastAsiaTheme="majorEastAsia" w:hAnsi="Roboto" w:cstheme="majorBidi"/>
      <w:color w:val="005E86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D4199"/>
    <w:rPr>
      <w:rFonts w:ascii="Roboto" w:eastAsiaTheme="majorEastAsia" w:hAnsi="Roboto" w:cstheme="majorBidi"/>
      <w:color w:val="005E86" w:themeColor="accent1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4B7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4B7E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A40FA3"/>
    <w:rPr>
      <w:rFonts w:asciiTheme="majorHAnsi" w:eastAsiaTheme="majorEastAsia" w:hAnsiTheme="majorHAnsi" w:cstheme="majorBidi"/>
      <w:i/>
      <w:iCs/>
      <w:color w:val="004664" w:themeColor="accent1" w:themeShade="BF"/>
      <w:sz w:val="20"/>
    </w:rPr>
  </w:style>
  <w:style w:type="table" w:styleId="TableGrid">
    <w:name w:val="Table Grid"/>
    <w:basedOn w:val="TableNormal"/>
    <w:uiPriority w:val="39"/>
    <w:rsid w:val="00B267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076912"/>
    <w:tblPr>
      <w:tblStyleRowBandSize w:val="1"/>
      <w:tblStyleColBandSize w:val="1"/>
      <w:tblBorders>
        <w:top w:val="single" w:sz="4" w:space="0" w:color="005E86" w:themeColor="accent1"/>
        <w:left w:val="single" w:sz="4" w:space="0" w:color="005E86" w:themeColor="accent1"/>
        <w:bottom w:val="single" w:sz="4" w:space="0" w:color="005E86" w:themeColor="accent1"/>
        <w:right w:val="single" w:sz="4" w:space="0" w:color="005E86" w:themeColor="accent1"/>
        <w:insideH w:val="single" w:sz="4" w:space="0" w:color="005E86" w:themeColor="accent1"/>
        <w:insideV w:val="single" w:sz="4" w:space="0" w:color="005E86" w:themeColor="accent1"/>
      </w:tblBorders>
    </w:tblPr>
    <w:tcPr>
      <w:shd w:val="clear" w:color="auto" w:fill="auto"/>
      <w:vAlign w:val="center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6B6" w:themeColor="accent2"/>
          <w:left w:val="single" w:sz="4" w:space="0" w:color="00A6B6" w:themeColor="accent2"/>
          <w:bottom w:val="single" w:sz="4" w:space="0" w:color="00A6B6" w:themeColor="accent2"/>
          <w:right w:val="single" w:sz="4" w:space="0" w:color="00A6B6" w:themeColor="accent2"/>
          <w:insideH w:val="nil"/>
          <w:insideV w:val="nil"/>
        </w:tcBorders>
        <w:shd w:val="clear" w:color="auto" w:fill="00A6B6" w:themeFill="accent2"/>
      </w:tcPr>
    </w:tblStylePr>
    <w:tblStylePr w:type="lastRow">
      <w:rPr>
        <w:b/>
        <w:bCs/>
      </w:rPr>
      <w:tblPr/>
      <w:tcPr>
        <w:tcBorders>
          <w:top w:val="double" w:sz="4" w:space="0" w:color="00A6B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2" w:themeFillTint="33"/>
      </w:tcPr>
    </w:tblStylePr>
    <w:tblStylePr w:type="band1Horz">
      <w:tblPr/>
      <w:tcPr>
        <w:shd w:val="clear" w:color="auto" w:fill="BDF9FF" w:themeFill="accent2" w:themeFillTint="33"/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0D4199"/>
    <w:pPr>
      <w:numPr>
        <w:ilvl w:val="1"/>
      </w:numPr>
      <w:spacing w:after="160"/>
    </w:pPr>
    <w:rPr>
      <w:rFonts w:eastAsiaTheme="minorEastAsia"/>
      <w:color w:val="005E86" w:themeColor="accent1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D4199"/>
    <w:rPr>
      <w:rFonts w:eastAsiaTheme="minorEastAsia"/>
      <w:color w:val="005E86" w:themeColor="accent1"/>
      <w:spacing w:val="15"/>
    </w:rPr>
  </w:style>
  <w:style w:type="character" w:styleId="Strong">
    <w:name w:val="Strong"/>
    <w:basedOn w:val="DefaultParagraphFont"/>
    <w:uiPriority w:val="22"/>
    <w:qFormat/>
    <w:rsid w:val="000D4199"/>
    <w:rPr>
      <w:rFonts w:ascii="Roboto" w:hAnsi="Roboto"/>
      <w:b/>
      <w:bCs/>
      <w:color w:val="005E86" w:themeColor="accent1"/>
    </w:rPr>
  </w:style>
  <w:style w:type="character" w:styleId="SubtleEmphasis">
    <w:name w:val="Subtle Emphasis"/>
    <w:basedOn w:val="DefaultParagraphFont"/>
    <w:uiPriority w:val="19"/>
    <w:qFormat/>
    <w:rsid w:val="000D4199"/>
    <w:rPr>
      <w:i/>
      <w:iCs/>
      <w:color w:val="005E86" w:themeColor="accent1"/>
    </w:rPr>
  </w:style>
  <w:style w:type="paragraph" w:styleId="NoSpacing">
    <w:name w:val="No Spacing"/>
    <w:uiPriority w:val="1"/>
    <w:qFormat/>
    <w:rsid w:val="000D4199"/>
    <w:rPr>
      <w:sz w:val="20"/>
    </w:rPr>
  </w:style>
  <w:style w:type="character" w:styleId="IntenseEmphasis">
    <w:name w:val="Intense Emphasis"/>
    <w:basedOn w:val="DefaultParagraphFont"/>
    <w:uiPriority w:val="21"/>
    <w:qFormat/>
    <w:rsid w:val="000D4199"/>
    <w:rPr>
      <w:i/>
      <w:iCs/>
      <w:color w:val="005E86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0D4199"/>
    <w:pPr>
      <w:spacing w:before="200" w:after="160"/>
      <w:ind w:left="864" w:right="864"/>
      <w:jc w:val="center"/>
    </w:pPr>
    <w:rPr>
      <w:i/>
      <w:iCs/>
      <w:color w:val="005E86" w:themeColor="accent1"/>
    </w:rPr>
  </w:style>
  <w:style w:type="character" w:customStyle="1" w:styleId="QuoteChar">
    <w:name w:val="Quote Char"/>
    <w:basedOn w:val="DefaultParagraphFont"/>
    <w:link w:val="Quote"/>
    <w:uiPriority w:val="29"/>
    <w:rsid w:val="000D4199"/>
    <w:rPr>
      <w:i/>
      <w:iCs/>
      <w:color w:val="005E86" w:themeColor="accent1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AD4D35"/>
    <w:rPr>
      <w:rFonts w:asciiTheme="majorHAnsi" w:eastAsiaTheme="majorEastAsia" w:hAnsiTheme="majorHAnsi" w:cstheme="majorBidi"/>
      <w:color w:val="004664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AD4D35"/>
    <w:rPr>
      <w:rFonts w:asciiTheme="majorHAnsi" w:eastAsiaTheme="majorEastAsia" w:hAnsiTheme="majorHAnsi" w:cstheme="majorBidi"/>
      <w:color w:val="002E42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AD4D35"/>
    <w:rPr>
      <w:rFonts w:asciiTheme="majorHAnsi" w:eastAsiaTheme="majorEastAsia" w:hAnsiTheme="majorHAnsi" w:cstheme="majorBidi"/>
      <w:i/>
      <w:iCs/>
      <w:color w:val="002E42" w:themeColor="accent1" w:themeShade="7F"/>
      <w:sz w:val="20"/>
    </w:rPr>
  </w:style>
  <w:style w:type="table" w:styleId="GridTable4-Accent1">
    <w:name w:val="Grid Table 4 Accent 1"/>
    <w:basedOn w:val="TableNormal"/>
    <w:uiPriority w:val="49"/>
    <w:rsid w:val="002A1625"/>
    <w:tblPr>
      <w:tblStyleRowBandSize w:val="1"/>
      <w:tblStyleColBandSize w:val="1"/>
      <w:tblBorders>
        <w:top w:val="single" w:sz="4" w:space="0" w:color="1DBAFF" w:themeColor="accent1" w:themeTint="99"/>
        <w:left w:val="single" w:sz="4" w:space="0" w:color="1DBAFF" w:themeColor="accent1" w:themeTint="99"/>
        <w:bottom w:val="single" w:sz="4" w:space="0" w:color="1DBAFF" w:themeColor="accent1" w:themeTint="99"/>
        <w:right w:val="single" w:sz="4" w:space="0" w:color="1DBAFF" w:themeColor="accent1" w:themeTint="99"/>
        <w:insideH w:val="single" w:sz="4" w:space="0" w:color="1DBAFF" w:themeColor="accent1" w:themeTint="99"/>
        <w:insideV w:val="single" w:sz="4" w:space="0" w:color="1DB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86" w:themeColor="accent1"/>
          <w:left w:val="single" w:sz="4" w:space="0" w:color="005E86" w:themeColor="accent1"/>
          <w:bottom w:val="single" w:sz="4" w:space="0" w:color="005E86" w:themeColor="accent1"/>
          <w:right w:val="single" w:sz="4" w:space="0" w:color="005E86" w:themeColor="accent1"/>
          <w:insideH w:val="nil"/>
          <w:insideV w:val="nil"/>
        </w:tcBorders>
        <w:shd w:val="clear" w:color="auto" w:fill="005E86" w:themeFill="accent1"/>
      </w:tcPr>
    </w:tblStylePr>
    <w:tblStylePr w:type="lastRow">
      <w:rPr>
        <w:b/>
        <w:bCs/>
      </w:rPr>
      <w:tblPr/>
      <w:tcPr>
        <w:tcBorders>
          <w:top w:val="double" w:sz="4" w:space="0" w:color="005E8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8FF" w:themeFill="accent1" w:themeFillTint="33"/>
      </w:tcPr>
    </w:tblStylePr>
    <w:tblStylePr w:type="band1Horz">
      <w:tblPr/>
      <w:tcPr>
        <w:shd w:val="clear" w:color="auto" w:fill="B3E8FF" w:themeFill="accent1" w:themeFillTint="33"/>
      </w:tcPr>
    </w:tblStylePr>
  </w:style>
  <w:style w:type="paragraph" w:customStyle="1" w:styleId="TableParagraph">
    <w:name w:val="Table Paragraph"/>
    <w:basedOn w:val="Normal"/>
    <w:uiPriority w:val="1"/>
    <w:qFormat/>
    <w:rsid w:val="00D13272"/>
    <w:pPr>
      <w:widowControl w:val="0"/>
      <w:autoSpaceDE w:val="0"/>
      <w:autoSpaceDN w:val="0"/>
      <w:spacing w:after="0"/>
      <w:ind w:left="113"/>
    </w:pPr>
    <w:rPr>
      <w:rFonts w:ascii="Arial" w:eastAsia="Arial" w:hAnsi="Arial" w:cs="Arial"/>
      <w:sz w:val="22"/>
      <w:lang w:val="en-US" w:bidi="en-US"/>
    </w:rPr>
  </w:style>
  <w:style w:type="paragraph" w:styleId="ListParagraph">
    <w:name w:val="List Paragraph"/>
    <w:basedOn w:val="Normal"/>
    <w:uiPriority w:val="34"/>
    <w:qFormat/>
    <w:rsid w:val="007261E2"/>
    <w:pPr>
      <w:ind w:left="720"/>
      <w:contextualSpacing/>
    </w:pPr>
  </w:style>
  <w:style w:type="character" w:styleId="Hyperlink">
    <w:name w:val="Hyperlink"/>
    <w:aliases w:val="Hyperlink italic"/>
    <w:basedOn w:val="DefaultParagraphFont"/>
    <w:uiPriority w:val="99"/>
    <w:unhideWhenUsed/>
    <w:rsid w:val="005A074C"/>
    <w:rPr>
      <w:i/>
      <w:color w:val="005E86" w:themeColor="text2"/>
      <w:u w:val="none"/>
    </w:rPr>
  </w:style>
  <w:style w:type="table" w:styleId="ListTable4-Accent1">
    <w:name w:val="List Table 4 Accent 1"/>
    <w:basedOn w:val="TableNormal"/>
    <w:uiPriority w:val="49"/>
    <w:rsid w:val="007E5604"/>
    <w:tblPr>
      <w:tblStyleRowBandSize w:val="1"/>
      <w:tblStyleColBandSize w:val="1"/>
      <w:tblBorders>
        <w:top w:val="single" w:sz="4" w:space="0" w:color="1DBAFF" w:themeColor="accent1" w:themeTint="99"/>
        <w:left w:val="single" w:sz="4" w:space="0" w:color="1DBAFF" w:themeColor="accent1" w:themeTint="99"/>
        <w:bottom w:val="single" w:sz="4" w:space="0" w:color="1DBAFF" w:themeColor="accent1" w:themeTint="99"/>
        <w:right w:val="single" w:sz="4" w:space="0" w:color="1DBAFF" w:themeColor="accent1" w:themeTint="99"/>
        <w:insideH w:val="single" w:sz="4" w:space="0" w:color="1DB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86" w:themeColor="accent1"/>
          <w:left w:val="single" w:sz="4" w:space="0" w:color="005E86" w:themeColor="accent1"/>
          <w:bottom w:val="single" w:sz="4" w:space="0" w:color="005E86" w:themeColor="accent1"/>
          <w:right w:val="single" w:sz="4" w:space="0" w:color="005E86" w:themeColor="accent1"/>
          <w:insideH w:val="nil"/>
        </w:tcBorders>
        <w:shd w:val="clear" w:color="auto" w:fill="005E86" w:themeFill="accent1"/>
      </w:tcPr>
    </w:tblStylePr>
    <w:tblStylePr w:type="lastRow">
      <w:rPr>
        <w:b/>
        <w:bCs/>
      </w:rPr>
      <w:tblPr/>
      <w:tcPr>
        <w:tcBorders>
          <w:top w:val="double" w:sz="4" w:space="0" w:color="1DB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8FF" w:themeFill="accent1" w:themeFillTint="33"/>
      </w:tcPr>
    </w:tblStylePr>
    <w:tblStylePr w:type="band1Horz">
      <w:tblPr/>
      <w:tcPr>
        <w:shd w:val="clear" w:color="auto" w:fill="B3E8FF" w:themeFill="accent1" w:themeFillTint="33"/>
      </w:tcPr>
    </w:tblStylePr>
  </w:style>
  <w:style w:type="table" w:styleId="GridTable1Light-Accent3">
    <w:name w:val="Grid Table 1 Light Accent 3"/>
    <w:basedOn w:val="TableNormal"/>
    <w:uiPriority w:val="46"/>
    <w:rsid w:val="007E5604"/>
    <w:tblPr>
      <w:tblStyleRowBandSize w:val="1"/>
      <w:tblStyleColBandSize w:val="1"/>
      <w:tblBorders>
        <w:top w:val="single" w:sz="4" w:space="0" w:color="F4FF88" w:themeColor="accent3" w:themeTint="66"/>
        <w:left w:val="single" w:sz="4" w:space="0" w:color="F4FF88" w:themeColor="accent3" w:themeTint="66"/>
        <w:bottom w:val="single" w:sz="4" w:space="0" w:color="F4FF88" w:themeColor="accent3" w:themeTint="66"/>
        <w:right w:val="single" w:sz="4" w:space="0" w:color="F4FF88" w:themeColor="accent3" w:themeTint="66"/>
        <w:insideH w:val="single" w:sz="4" w:space="0" w:color="F4FF88" w:themeColor="accent3" w:themeTint="66"/>
        <w:insideV w:val="single" w:sz="4" w:space="0" w:color="F4FF88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EFF4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FF4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1">
    <w:name w:val="Plain Table 1"/>
    <w:basedOn w:val="TableNormal"/>
    <w:uiPriority w:val="41"/>
    <w:rsid w:val="007E560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477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915C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F03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F034E"/>
    <w:rPr>
      <w:color w:val="AABC00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075451"/>
    <w:pPr>
      <w:widowControl w:val="0"/>
      <w:autoSpaceDE w:val="0"/>
      <w:autoSpaceDN w:val="0"/>
      <w:spacing w:after="0"/>
    </w:pPr>
    <w:rPr>
      <w:rFonts w:ascii="Arial" w:eastAsia="Arial" w:hAnsi="Arial" w:cs="Arial"/>
      <w:szCs w:val="20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75451"/>
    <w:rPr>
      <w:rFonts w:ascii="Arial" w:eastAsia="Arial" w:hAnsi="Arial" w:cs="Arial"/>
      <w:sz w:val="20"/>
      <w:szCs w:val="20"/>
      <w:lang w:val="en-US" w:bidi="en-US"/>
    </w:rPr>
  </w:style>
  <w:style w:type="table" w:customStyle="1" w:styleId="TableGrid1">
    <w:name w:val="Table Grid1"/>
    <w:basedOn w:val="TableNormal"/>
    <w:next w:val="TableGrid"/>
    <w:uiPriority w:val="39"/>
    <w:rsid w:val="00CE5F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3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8332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56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7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070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8473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67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u.edu.au/current-students/learning-zone/" TargetMode="External"/><Relationship Id="rId3" Type="http://schemas.openxmlformats.org/officeDocument/2006/relationships/image" Target="media/image3.png"/><Relationship Id="rId7" Type="http://schemas.openxmlformats.org/officeDocument/2006/relationships/hyperlink" Target="https://www.scu.edu.au/current-students/learning-zone/" TargetMode="External"/><Relationship Id="rId2" Type="http://schemas.openxmlformats.org/officeDocument/2006/relationships/hyperlink" Target="mailto:learningzone@scu.edu.au" TargetMode="External"/><Relationship Id="rId1" Type="http://schemas.openxmlformats.org/officeDocument/2006/relationships/image" Target="media/image2.png"/><Relationship Id="rId6" Type="http://schemas.openxmlformats.org/officeDocument/2006/relationships/image" Target="media/image31.png"/><Relationship Id="rId5" Type="http://schemas.openxmlformats.org/officeDocument/2006/relationships/hyperlink" Target="mailto:learningzone@scu.edu.au" TargetMode="External"/><Relationship Id="rId4" Type="http://schemas.openxmlformats.org/officeDocument/2006/relationships/image" Target="media/image21.png"/><Relationship Id="rId9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30.png"/><Relationship Id="rId3" Type="http://schemas.openxmlformats.org/officeDocument/2006/relationships/image" Target="media/image2.png"/><Relationship Id="rId7" Type="http://schemas.openxmlformats.org/officeDocument/2006/relationships/hyperlink" Target="mailto:learningzone@scu.edu.au" TargetMode="External"/><Relationship Id="rId2" Type="http://schemas.openxmlformats.org/officeDocument/2006/relationships/hyperlink" Target="https://www.scu.edu.au/learning-zone/" TargetMode="External"/><Relationship Id="rId1" Type="http://schemas.openxmlformats.org/officeDocument/2006/relationships/hyperlink" Target="https://www.scu.edu.au/learning-zone/" TargetMode="External"/><Relationship Id="rId6" Type="http://schemas.openxmlformats.org/officeDocument/2006/relationships/image" Target="media/image20.png"/><Relationship Id="rId5" Type="http://schemas.openxmlformats.org/officeDocument/2006/relationships/image" Target="media/image3.png"/><Relationship Id="rId4" Type="http://schemas.openxmlformats.org/officeDocument/2006/relationships/hyperlink" Target="mailto:learningzone@scu.edu.au" TargetMode="External"/><Relationship Id="rId9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CU colours">
      <a:dk1>
        <a:sysClr val="windowText" lastClr="000000"/>
      </a:dk1>
      <a:lt1>
        <a:sysClr val="window" lastClr="FFFFFF"/>
      </a:lt1>
      <a:dk2>
        <a:srgbClr val="005E86"/>
      </a:dk2>
      <a:lt2>
        <a:srgbClr val="CDC7BE"/>
      </a:lt2>
      <a:accent1>
        <a:srgbClr val="005E86"/>
      </a:accent1>
      <a:accent2>
        <a:srgbClr val="00A6B6"/>
      </a:accent2>
      <a:accent3>
        <a:srgbClr val="C3D600"/>
      </a:accent3>
      <a:accent4>
        <a:srgbClr val="FFCE00"/>
      </a:accent4>
      <a:accent5>
        <a:srgbClr val="F28B00"/>
      </a:accent5>
      <a:accent6>
        <a:srgbClr val="DA7D00"/>
      </a:accent6>
      <a:hlink>
        <a:srgbClr val="008896"/>
      </a:hlink>
      <a:folHlink>
        <a:srgbClr val="AABC00"/>
      </a:folHlink>
    </a:clrScheme>
    <a:fontScheme name="LET">
      <a:majorFont>
        <a:latin typeface="Roboto Medium"/>
        <a:ea typeface=""/>
        <a:cs typeface=""/>
      </a:majorFont>
      <a:minorFont>
        <a:latin typeface="Roboto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llocatedto xmlns="4c05d5e3-e97f-4eb9-85bc-4ff893ea44c6">
      <UserInfo>
        <DisplayName/>
        <AccountId xsi:nil="true"/>
        <AccountType/>
      </UserInfo>
    </Allocatedto>
    <learningcoach xmlns="4c05d5e3-e97f-4eb9-85bc-4ff893ea44c6" xsi:nil="true"/>
    <TaxCatchAll xmlns="bf7e95af-97c5-4a73-8c03-d21c9f654b6f" xsi:nil="true"/>
    <lcf76f155ced4ddcb4097134ff3c332f xmlns="4c05d5e3-e97f-4eb9-85bc-4ff893ea44c6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F36932217253478AD6E5EA333C7603" ma:contentTypeVersion="19" ma:contentTypeDescription="Create a new document." ma:contentTypeScope="" ma:versionID="64c38d7473e3adbc5255415cf16e0dc8">
  <xsd:schema xmlns:xsd="http://www.w3.org/2001/XMLSchema" xmlns:xs="http://www.w3.org/2001/XMLSchema" xmlns:p="http://schemas.microsoft.com/office/2006/metadata/properties" xmlns:ns2="4c05d5e3-e97f-4eb9-85bc-4ff893ea44c6" xmlns:ns3="bf7e95af-97c5-4a73-8c03-d21c9f654b6f" targetNamespace="http://schemas.microsoft.com/office/2006/metadata/properties" ma:root="true" ma:fieldsID="f889debfacf800f81894bc22869984a5" ns2:_="" ns3:_="">
    <xsd:import namespace="4c05d5e3-e97f-4eb9-85bc-4ff893ea44c6"/>
    <xsd:import namespace="bf7e95af-97c5-4a73-8c03-d21c9f654b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earningcoach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Allocatedto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05d5e3-e97f-4eb9-85bc-4ff893ea44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earningcoach" ma:index="20" nillable="true" ma:displayName="learning coach" ma:description="learning coach" ma:format="Dropdown" ma:internalName="learningcoach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e8055b6-ef1e-4d4a-afe9-1a4e5710a6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Allocatedto" ma:index="25" nillable="true" ma:displayName="Allocated to" ma:format="Dropdown" ma:list="UserInfo" ma:SharePointGroup="0" ma:internalName="Allocat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7e95af-97c5-4a73-8c03-d21c9f654b6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ea7b193-5551-4785-935e-c7c9fa07ec04}" ma:internalName="TaxCatchAll" ma:showField="CatchAllData" ma:web="bf7e95af-97c5-4a73-8c03-d21c9f654b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FAD5E8-19FD-429F-A8F8-8152BEFBFF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7FD0ED-20BF-4D17-9C05-2E43C7E115D2}">
  <ds:schemaRefs>
    <ds:schemaRef ds:uri="http://schemas.microsoft.com/office/2006/metadata/properties"/>
    <ds:schemaRef ds:uri="http://schemas.microsoft.com/office/infopath/2007/PartnerControls"/>
    <ds:schemaRef ds:uri="4c05d5e3-e97f-4eb9-85bc-4ff893ea44c6"/>
    <ds:schemaRef ds:uri="bf7e95af-97c5-4a73-8c03-d21c9f654b6f"/>
  </ds:schemaRefs>
</ds:datastoreItem>
</file>

<file path=customXml/itemProps3.xml><?xml version="1.0" encoding="utf-8"?>
<ds:datastoreItem xmlns:ds="http://schemas.openxmlformats.org/officeDocument/2006/customXml" ds:itemID="{623A3298-4ADF-4D4C-BCF1-C5125FAFB85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B80A5DB-1F34-47DC-B582-DB87D9BCA9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05d5e3-e97f-4eb9-85bc-4ff893ea44c6"/>
    <ds:schemaRef ds:uri="bf7e95af-97c5-4a73-8c03-d21c9f654b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1</Words>
  <Characters>805</Characters>
  <Application>Microsoft Office Word</Application>
  <DocSecurity>0</DocSecurity>
  <Lines>6</Lines>
  <Paragraphs>1</Paragraphs>
  <ScaleCrop>false</ScaleCrop>
  <Company>Southern Cross University</Company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Planner - Study</dc:title>
  <dc:subject>Weekly Planner - Study</dc:subject>
  <dc:creator>Learning Zone</dc:creator>
  <cp:keywords>weekly; planner; study; example; quick; guide</cp:keywords>
  <dc:description/>
  <cp:lastModifiedBy>Jessica McKendry</cp:lastModifiedBy>
  <cp:revision>15</cp:revision>
  <cp:lastPrinted>2023-09-12T02:47:00Z</cp:lastPrinted>
  <dcterms:created xsi:type="dcterms:W3CDTF">2022-02-11T03:54:00Z</dcterms:created>
  <dcterms:modified xsi:type="dcterms:W3CDTF">2023-09-12T02:59:00Z</dcterms:modified>
  <cp:category>Learning Zon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F36932217253478AD6E5EA333C7603</vt:lpwstr>
  </property>
  <property fmtid="{D5CDD505-2E9C-101B-9397-08002B2CF9AE}" pid="3" name="MediaServiceImageTags">
    <vt:lpwstr/>
  </property>
</Properties>
</file>